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3AB2" w:rsidRPr="00E5538B" w:rsidRDefault="00933AB2" w:rsidP="00E5538B">
      <w:pPr>
        <w:spacing w:after="0" w:line="240" w:lineRule="auto"/>
        <w:ind w:left="284"/>
        <w:jc w:val="center"/>
        <w:rPr>
          <w:rFonts w:ascii="Times New Roman" w:hAnsi="Times New Roman" w:cs="Times New Roman"/>
          <w:b/>
          <w:u w:val="single"/>
        </w:rPr>
      </w:pPr>
      <w:r w:rsidRPr="00E5538B">
        <w:rPr>
          <w:rFonts w:ascii="Times New Roman" w:hAnsi="Times New Roman" w:cs="Times New Roman"/>
          <w:b/>
          <w:u w:val="single"/>
        </w:rPr>
        <w:t xml:space="preserve">TIME TABLE </w:t>
      </w:r>
      <w:r w:rsidR="00415E01" w:rsidRPr="00E5538B">
        <w:rPr>
          <w:rFonts w:ascii="Times New Roman" w:hAnsi="Times New Roman" w:cs="Times New Roman"/>
          <w:b/>
          <w:u w:val="single"/>
        </w:rPr>
        <w:t xml:space="preserve">July-Dec </w:t>
      </w:r>
      <w:r w:rsidR="005A0532">
        <w:rPr>
          <w:rFonts w:ascii="Times New Roman" w:hAnsi="Times New Roman" w:cs="Times New Roman"/>
          <w:b/>
          <w:u w:val="single"/>
        </w:rPr>
        <w:t>2021</w:t>
      </w:r>
      <w:r w:rsidR="00415E01" w:rsidRPr="00E5538B">
        <w:rPr>
          <w:rFonts w:ascii="Times New Roman" w:hAnsi="Times New Roman" w:cs="Times New Roman"/>
          <w:b/>
          <w:u w:val="single"/>
        </w:rPr>
        <w:t xml:space="preserve"> for Electrical Department</w:t>
      </w:r>
    </w:p>
    <w:p w:rsidR="00862690" w:rsidRPr="00E5538B" w:rsidRDefault="00862690" w:rsidP="00E5538B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321181" w:rsidRPr="00E5538B" w:rsidRDefault="00321181" w:rsidP="00E5538B">
      <w:pPr>
        <w:spacing w:after="0" w:line="240" w:lineRule="auto"/>
        <w:ind w:left="284"/>
        <w:rPr>
          <w:rFonts w:ascii="Times New Roman" w:hAnsi="Times New Roman" w:cs="Times New Roman"/>
          <w:b/>
        </w:rPr>
      </w:pPr>
      <w:r w:rsidRPr="00E5538B">
        <w:rPr>
          <w:rFonts w:ascii="Times New Roman" w:hAnsi="Times New Roman" w:cs="Times New Roman"/>
          <w:b/>
        </w:rPr>
        <w:t xml:space="preserve">BTech Semester </w:t>
      </w:r>
      <w:r w:rsidR="00B7391E" w:rsidRPr="00E5538B">
        <w:rPr>
          <w:rFonts w:ascii="Times New Roman" w:hAnsi="Times New Roman" w:cs="Times New Roman"/>
          <w:b/>
        </w:rPr>
        <w:t>III (</w:t>
      </w:r>
      <w:r w:rsidRPr="00E5538B">
        <w:rPr>
          <w:rFonts w:ascii="Times New Roman" w:hAnsi="Times New Roman" w:cs="Times New Roman"/>
          <w:b/>
        </w:rPr>
        <w:t xml:space="preserve">Electrical Engineering) </w:t>
      </w:r>
    </w:p>
    <w:p w:rsidR="00321181" w:rsidRPr="00E5538B" w:rsidRDefault="00415E01" w:rsidP="00E5538B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b/>
        </w:rPr>
      </w:pPr>
      <w:r w:rsidRPr="00E5538B">
        <w:rPr>
          <w:rFonts w:ascii="Times New Roman" w:hAnsi="Times New Roman" w:cs="Times New Roman"/>
          <w:b/>
        </w:rPr>
        <w:t xml:space="preserve">W.E.F from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709"/>
        <w:gridCol w:w="2337"/>
        <w:gridCol w:w="1173"/>
        <w:gridCol w:w="1215"/>
        <w:gridCol w:w="1215"/>
        <w:gridCol w:w="1170"/>
        <w:gridCol w:w="2610"/>
        <w:gridCol w:w="2488"/>
        <w:gridCol w:w="2192"/>
      </w:tblGrid>
      <w:tr w:rsidR="00FA6572" w:rsidRPr="00E5538B" w:rsidTr="003902B6">
        <w:trPr>
          <w:trHeight w:val="315"/>
        </w:trPr>
        <w:tc>
          <w:tcPr>
            <w:tcW w:w="709" w:type="dxa"/>
          </w:tcPr>
          <w:p w:rsidR="00321181" w:rsidRPr="00FA6572" w:rsidRDefault="00321181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2337" w:type="dxa"/>
            <w:tcBorders>
              <w:right w:val="single" w:sz="4" w:space="0" w:color="auto"/>
            </w:tcBorders>
          </w:tcPr>
          <w:p w:rsidR="00321181" w:rsidRPr="00FA6572" w:rsidRDefault="00321181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900-1000</w:t>
            </w:r>
          </w:p>
        </w:tc>
        <w:tc>
          <w:tcPr>
            <w:tcW w:w="1173" w:type="dxa"/>
            <w:tcBorders>
              <w:left w:val="single" w:sz="4" w:space="0" w:color="auto"/>
              <w:right w:val="single" w:sz="4" w:space="0" w:color="auto"/>
            </w:tcBorders>
          </w:tcPr>
          <w:p w:rsidR="00321181" w:rsidRPr="00FA6572" w:rsidRDefault="00321181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000-1100</w:t>
            </w:r>
            <w:r w:rsidR="00A05022" w:rsidRPr="00FA6572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1215" w:type="dxa"/>
            <w:tcBorders>
              <w:left w:val="single" w:sz="4" w:space="0" w:color="auto"/>
            </w:tcBorders>
          </w:tcPr>
          <w:p w:rsidR="00321181" w:rsidRPr="00FA6572" w:rsidRDefault="00321181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100-1200</w:t>
            </w:r>
          </w:p>
        </w:tc>
        <w:tc>
          <w:tcPr>
            <w:tcW w:w="1215" w:type="dxa"/>
            <w:tcBorders>
              <w:right w:val="single" w:sz="4" w:space="0" w:color="auto"/>
            </w:tcBorders>
          </w:tcPr>
          <w:p w:rsidR="00321181" w:rsidRPr="00FA6572" w:rsidRDefault="00321181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200-1300</w:t>
            </w:r>
          </w:p>
        </w:tc>
        <w:tc>
          <w:tcPr>
            <w:tcW w:w="1170" w:type="dxa"/>
            <w:tcBorders>
              <w:left w:val="single" w:sz="4" w:space="0" w:color="auto"/>
            </w:tcBorders>
          </w:tcPr>
          <w:p w:rsidR="00321181" w:rsidRPr="00FA6572" w:rsidRDefault="00937E6E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300-1400</w:t>
            </w:r>
          </w:p>
        </w:tc>
        <w:tc>
          <w:tcPr>
            <w:tcW w:w="2610" w:type="dxa"/>
          </w:tcPr>
          <w:p w:rsidR="00321181" w:rsidRPr="00FA6572" w:rsidRDefault="00321181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400-1500</w:t>
            </w:r>
          </w:p>
        </w:tc>
        <w:tc>
          <w:tcPr>
            <w:tcW w:w="2488" w:type="dxa"/>
          </w:tcPr>
          <w:p w:rsidR="00321181" w:rsidRPr="00FA6572" w:rsidRDefault="00321181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500-1600</w:t>
            </w:r>
          </w:p>
        </w:tc>
        <w:tc>
          <w:tcPr>
            <w:tcW w:w="2192" w:type="dxa"/>
          </w:tcPr>
          <w:p w:rsidR="00321181" w:rsidRPr="00FA6572" w:rsidRDefault="00321181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600-1700</w:t>
            </w:r>
          </w:p>
        </w:tc>
      </w:tr>
      <w:tr w:rsidR="003902B6" w:rsidRPr="00E5538B" w:rsidTr="003902B6">
        <w:trPr>
          <w:trHeight w:val="318"/>
        </w:trPr>
        <w:tc>
          <w:tcPr>
            <w:tcW w:w="709" w:type="dxa"/>
          </w:tcPr>
          <w:p w:rsidR="003902B6" w:rsidRPr="00E5538B" w:rsidRDefault="003902B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351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902B6" w:rsidRPr="00E5538B" w:rsidRDefault="003902B6" w:rsidP="003902B6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NCC/NSS </w:t>
            </w:r>
            <w:r>
              <w:rPr>
                <w:rFonts w:ascii="Times New Roman" w:hAnsi="Times New Roman" w:cs="Times New Roman"/>
              </w:rPr>
              <w:t xml:space="preserve">or </w:t>
            </w:r>
          </w:p>
        </w:tc>
        <w:tc>
          <w:tcPr>
            <w:tcW w:w="243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902B6" w:rsidRPr="00E5538B" w:rsidRDefault="003902B6" w:rsidP="003902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 of Lab</w:t>
            </w:r>
          </w:p>
        </w:tc>
        <w:tc>
          <w:tcPr>
            <w:tcW w:w="1170" w:type="dxa"/>
            <w:vMerge w:val="restart"/>
            <w:tcBorders>
              <w:left w:val="single" w:sz="4" w:space="0" w:color="auto"/>
            </w:tcBorders>
          </w:tcPr>
          <w:p w:rsidR="003902B6" w:rsidRPr="00E5538B" w:rsidRDefault="003902B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LUNCH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:rsidR="003902B6" w:rsidRPr="00E5538B" w:rsidRDefault="003902B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203, Net </w:t>
            </w:r>
            <w:proofErr w:type="spellStart"/>
            <w:r w:rsidRPr="00E5538B">
              <w:rPr>
                <w:rFonts w:ascii="Times New Roman" w:hAnsi="Times New Roman" w:cs="Times New Roman"/>
              </w:rPr>
              <w:t>ana</w:t>
            </w:r>
            <w:proofErr w:type="spellEnd"/>
            <w:r w:rsidRPr="00E5538B">
              <w:rPr>
                <w:rFonts w:ascii="Times New Roman" w:hAnsi="Times New Roman" w:cs="Times New Roman"/>
              </w:rPr>
              <w:t>, LDS</w:t>
            </w:r>
          </w:p>
        </w:tc>
        <w:tc>
          <w:tcPr>
            <w:tcW w:w="2488" w:type="dxa"/>
          </w:tcPr>
          <w:p w:rsidR="003902B6" w:rsidRPr="00E5538B" w:rsidRDefault="003902B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202, Ana </w:t>
            </w:r>
            <w:proofErr w:type="spellStart"/>
            <w:r w:rsidRPr="00E5538B">
              <w:rPr>
                <w:rFonts w:ascii="Times New Roman" w:hAnsi="Times New Roman" w:cs="Times New Roman"/>
              </w:rPr>
              <w:t>Ckt</w:t>
            </w:r>
            <w:proofErr w:type="spellEnd"/>
            <w:r w:rsidRPr="00E5538B">
              <w:rPr>
                <w:rFonts w:ascii="Times New Roman" w:hAnsi="Times New Roman" w:cs="Times New Roman"/>
              </w:rPr>
              <w:t>, RKM</w:t>
            </w:r>
          </w:p>
        </w:tc>
        <w:tc>
          <w:tcPr>
            <w:tcW w:w="2192" w:type="dxa"/>
          </w:tcPr>
          <w:p w:rsidR="003902B6" w:rsidRPr="00E5538B" w:rsidRDefault="003902B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MA201,Math III</w:t>
            </w:r>
            <w:r>
              <w:rPr>
                <w:rFonts w:ascii="Times New Roman" w:hAnsi="Times New Roman" w:cs="Times New Roman"/>
              </w:rPr>
              <w:t>, MD</w:t>
            </w:r>
          </w:p>
        </w:tc>
      </w:tr>
      <w:tr w:rsidR="003902B6" w:rsidRPr="00E5538B" w:rsidTr="003902B6">
        <w:tc>
          <w:tcPr>
            <w:tcW w:w="709" w:type="dxa"/>
          </w:tcPr>
          <w:p w:rsidR="003902B6" w:rsidRPr="00E5538B" w:rsidRDefault="003902B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3510" w:type="dxa"/>
            <w:gridSpan w:val="2"/>
            <w:tcBorders>
              <w:right w:val="single" w:sz="4" w:space="0" w:color="auto"/>
            </w:tcBorders>
          </w:tcPr>
          <w:p w:rsidR="003902B6" w:rsidRPr="00E5538B" w:rsidRDefault="003902B6" w:rsidP="003902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CC/NSS </w:t>
            </w:r>
          </w:p>
        </w:tc>
        <w:tc>
          <w:tcPr>
            <w:tcW w:w="2430" w:type="dxa"/>
            <w:gridSpan w:val="2"/>
            <w:tcBorders>
              <w:right w:val="single" w:sz="4" w:space="0" w:color="auto"/>
            </w:tcBorders>
          </w:tcPr>
          <w:p w:rsidR="003902B6" w:rsidRPr="00E5538B" w:rsidRDefault="003902B6" w:rsidP="003902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 of Lab</w:t>
            </w:r>
          </w:p>
        </w:tc>
        <w:tc>
          <w:tcPr>
            <w:tcW w:w="1170" w:type="dxa"/>
            <w:vMerge/>
            <w:tcBorders>
              <w:left w:val="single" w:sz="4" w:space="0" w:color="auto"/>
            </w:tcBorders>
          </w:tcPr>
          <w:p w:rsidR="003902B6" w:rsidRPr="00E5538B" w:rsidRDefault="003902B6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:rsidR="003902B6" w:rsidRPr="00E5538B" w:rsidRDefault="003902B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203, Net </w:t>
            </w:r>
            <w:proofErr w:type="spellStart"/>
            <w:r w:rsidRPr="00E5538B">
              <w:rPr>
                <w:rFonts w:ascii="Times New Roman" w:hAnsi="Times New Roman" w:cs="Times New Roman"/>
              </w:rPr>
              <w:t>ana</w:t>
            </w:r>
            <w:proofErr w:type="spellEnd"/>
            <w:r w:rsidRPr="00E5538B">
              <w:rPr>
                <w:rFonts w:ascii="Times New Roman" w:hAnsi="Times New Roman" w:cs="Times New Roman"/>
              </w:rPr>
              <w:t>, LDS</w:t>
            </w:r>
          </w:p>
        </w:tc>
        <w:tc>
          <w:tcPr>
            <w:tcW w:w="2488" w:type="dxa"/>
          </w:tcPr>
          <w:p w:rsidR="003902B6" w:rsidRPr="00E5538B" w:rsidRDefault="003902B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201, SDC, SIM</w:t>
            </w:r>
          </w:p>
        </w:tc>
        <w:tc>
          <w:tcPr>
            <w:tcW w:w="2192" w:type="dxa"/>
          </w:tcPr>
          <w:p w:rsidR="003902B6" w:rsidRPr="00E5538B" w:rsidRDefault="003902B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MA201,Math III</w:t>
            </w:r>
            <w:r>
              <w:rPr>
                <w:rFonts w:ascii="Times New Roman" w:hAnsi="Times New Roman" w:cs="Times New Roman"/>
              </w:rPr>
              <w:t>,MD</w:t>
            </w:r>
          </w:p>
        </w:tc>
      </w:tr>
      <w:tr w:rsidR="005D5C17" w:rsidRPr="00E5538B" w:rsidTr="003902B6">
        <w:tc>
          <w:tcPr>
            <w:tcW w:w="709" w:type="dxa"/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2337" w:type="dxa"/>
            <w:tcBorders>
              <w:right w:val="single" w:sz="4" w:space="0" w:color="auto"/>
            </w:tcBorders>
          </w:tcPr>
          <w:p w:rsidR="005D5C17" w:rsidRPr="00E5538B" w:rsidRDefault="0026424B" w:rsidP="00E5538B">
            <w:r>
              <w:rPr>
                <w:rFonts w:ascii="Times New Roman" w:hAnsi="Times New Roman" w:cs="Times New Roman"/>
              </w:rPr>
              <w:t xml:space="preserve">HS201, Eco </w:t>
            </w:r>
            <w:proofErr w:type="spellStart"/>
            <w:r>
              <w:rPr>
                <w:rFonts w:ascii="Times New Roman" w:hAnsi="Times New Roman" w:cs="Times New Roman"/>
              </w:rPr>
              <w:t>Acc</w:t>
            </w:r>
            <w:proofErr w:type="spellEnd"/>
            <w:r>
              <w:rPr>
                <w:rFonts w:ascii="Times New Roman" w:hAnsi="Times New Roman" w:cs="Times New Roman"/>
              </w:rPr>
              <w:t xml:space="preserve"> , HSS</w:t>
            </w:r>
          </w:p>
        </w:tc>
        <w:tc>
          <w:tcPr>
            <w:tcW w:w="3603" w:type="dxa"/>
            <w:gridSpan w:val="3"/>
            <w:tcBorders>
              <w:right w:val="single" w:sz="4" w:space="0" w:color="auto"/>
            </w:tcBorders>
          </w:tcPr>
          <w:p w:rsidR="005D5C17" w:rsidRPr="00E5538B" w:rsidRDefault="005D5C17" w:rsidP="00CC44B1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231, Network analysis Lab</w:t>
            </w:r>
            <w:r w:rsidR="00302A20">
              <w:rPr>
                <w:rFonts w:ascii="Times New Roman" w:hAnsi="Times New Roman" w:cs="Times New Roman"/>
              </w:rPr>
              <w:t xml:space="preserve">, </w:t>
            </w:r>
            <w:r w:rsidR="00CC44B1">
              <w:rPr>
                <w:rFonts w:ascii="Times New Roman" w:hAnsi="Times New Roman" w:cs="Times New Roman"/>
              </w:rPr>
              <w:t xml:space="preserve">(LDS) </w:t>
            </w:r>
            <w:r w:rsidR="00302A20">
              <w:rPr>
                <w:rFonts w:ascii="Times New Roman" w:hAnsi="Times New Roman" w:cs="Times New Roman"/>
              </w:rPr>
              <w:t xml:space="preserve">PS </w:t>
            </w:r>
          </w:p>
        </w:tc>
        <w:tc>
          <w:tcPr>
            <w:tcW w:w="1170" w:type="dxa"/>
            <w:vMerge/>
            <w:tcBorders>
              <w:left w:val="single" w:sz="4" w:space="0" w:color="auto"/>
            </w:tcBorders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203, Net </w:t>
            </w:r>
            <w:proofErr w:type="spellStart"/>
            <w:r w:rsidRPr="00E5538B">
              <w:rPr>
                <w:rFonts w:ascii="Times New Roman" w:hAnsi="Times New Roman" w:cs="Times New Roman"/>
              </w:rPr>
              <w:t>ana</w:t>
            </w:r>
            <w:proofErr w:type="spellEnd"/>
            <w:r w:rsidRPr="00E5538B">
              <w:rPr>
                <w:rFonts w:ascii="Times New Roman" w:hAnsi="Times New Roman" w:cs="Times New Roman"/>
              </w:rPr>
              <w:t>, LDS</w:t>
            </w:r>
          </w:p>
        </w:tc>
        <w:tc>
          <w:tcPr>
            <w:tcW w:w="2488" w:type="dxa"/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201, SDC, SIM</w:t>
            </w:r>
          </w:p>
        </w:tc>
        <w:tc>
          <w:tcPr>
            <w:tcW w:w="2192" w:type="dxa"/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MA201,Math III</w:t>
            </w:r>
            <w:r w:rsidR="0026424B">
              <w:rPr>
                <w:rFonts w:ascii="Times New Roman" w:hAnsi="Times New Roman" w:cs="Times New Roman"/>
              </w:rPr>
              <w:t>,MD</w:t>
            </w:r>
          </w:p>
        </w:tc>
      </w:tr>
      <w:tr w:rsidR="005D5C17" w:rsidRPr="00E5538B" w:rsidTr="003902B6">
        <w:tc>
          <w:tcPr>
            <w:tcW w:w="709" w:type="dxa"/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2337" w:type="dxa"/>
            <w:tcBorders>
              <w:right w:val="single" w:sz="4" w:space="0" w:color="auto"/>
            </w:tcBorders>
          </w:tcPr>
          <w:p w:rsidR="005D5C17" w:rsidRPr="00E5538B" w:rsidRDefault="00246308" w:rsidP="00E5538B">
            <w:r w:rsidRPr="00E5538B">
              <w:rPr>
                <w:rFonts w:ascii="Times New Roman" w:hAnsi="Times New Roman" w:cs="Times New Roman"/>
              </w:rPr>
              <w:t>TEST/QUIZ</w:t>
            </w:r>
          </w:p>
        </w:tc>
        <w:tc>
          <w:tcPr>
            <w:tcW w:w="3603" w:type="dxa"/>
            <w:gridSpan w:val="3"/>
            <w:tcBorders>
              <w:right w:val="single" w:sz="4" w:space="0" w:color="auto"/>
            </w:tcBorders>
          </w:tcPr>
          <w:p w:rsidR="005D5C17" w:rsidRPr="00E5538B" w:rsidRDefault="005D5C17" w:rsidP="005A0532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235, Analog Circuit Lab</w:t>
            </w:r>
            <w:r w:rsidR="00302A20">
              <w:rPr>
                <w:rFonts w:ascii="Times New Roman" w:hAnsi="Times New Roman" w:cs="Times New Roman"/>
              </w:rPr>
              <w:t xml:space="preserve">, </w:t>
            </w:r>
            <w:r w:rsidR="00CC44B1">
              <w:rPr>
                <w:rFonts w:ascii="Times New Roman" w:hAnsi="Times New Roman" w:cs="Times New Roman"/>
              </w:rPr>
              <w:t>(</w:t>
            </w:r>
            <w:r w:rsidR="00302A20">
              <w:rPr>
                <w:rFonts w:ascii="Times New Roman" w:hAnsi="Times New Roman" w:cs="Times New Roman"/>
              </w:rPr>
              <w:t>RKM</w:t>
            </w:r>
            <w:r w:rsidR="00CC44B1">
              <w:rPr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1170" w:type="dxa"/>
            <w:vMerge/>
            <w:tcBorders>
              <w:left w:val="single" w:sz="4" w:space="0" w:color="auto"/>
            </w:tcBorders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:rsidR="005D5C17" w:rsidRPr="00E5538B" w:rsidRDefault="00E5538B" w:rsidP="00E553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S201, Eco &amp; </w:t>
            </w:r>
            <w:proofErr w:type="spellStart"/>
            <w:r>
              <w:rPr>
                <w:rFonts w:ascii="Times New Roman" w:hAnsi="Times New Roman" w:cs="Times New Roman"/>
              </w:rPr>
              <w:t>Acc</w:t>
            </w:r>
            <w:proofErr w:type="spellEnd"/>
            <w:r>
              <w:rPr>
                <w:rFonts w:ascii="Times New Roman" w:hAnsi="Times New Roman" w:cs="Times New Roman"/>
              </w:rPr>
              <w:t xml:space="preserve"> , HSS</w:t>
            </w:r>
          </w:p>
        </w:tc>
        <w:tc>
          <w:tcPr>
            <w:tcW w:w="2488" w:type="dxa"/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202, Ana </w:t>
            </w:r>
            <w:proofErr w:type="spellStart"/>
            <w:r w:rsidRPr="00E5538B">
              <w:rPr>
                <w:rFonts w:ascii="Times New Roman" w:hAnsi="Times New Roman" w:cs="Times New Roman"/>
              </w:rPr>
              <w:t>Ckt</w:t>
            </w:r>
            <w:proofErr w:type="spellEnd"/>
            <w:r w:rsidRPr="00E5538B">
              <w:rPr>
                <w:rFonts w:ascii="Times New Roman" w:hAnsi="Times New Roman" w:cs="Times New Roman"/>
              </w:rPr>
              <w:t>, RKM</w:t>
            </w:r>
          </w:p>
        </w:tc>
        <w:tc>
          <w:tcPr>
            <w:tcW w:w="2192" w:type="dxa"/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201, SDC, SIM</w:t>
            </w:r>
          </w:p>
        </w:tc>
      </w:tr>
      <w:tr w:rsidR="005D5C17" w:rsidRPr="00E5538B" w:rsidTr="003902B6">
        <w:tc>
          <w:tcPr>
            <w:tcW w:w="709" w:type="dxa"/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2337" w:type="dxa"/>
            <w:tcBorders>
              <w:right w:val="single" w:sz="4" w:space="0" w:color="auto"/>
            </w:tcBorders>
          </w:tcPr>
          <w:p w:rsidR="005D5C17" w:rsidRPr="00E5538B" w:rsidRDefault="00246308" w:rsidP="00E5538B">
            <w:r w:rsidRPr="00E5538B">
              <w:rPr>
                <w:rFonts w:ascii="Times New Roman" w:hAnsi="Times New Roman" w:cs="Times New Roman"/>
              </w:rPr>
              <w:t>TEST/QUIZ</w:t>
            </w:r>
          </w:p>
        </w:tc>
        <w:tc>
          <w:tcPr>
            <w:tcW w:w="3603" w:type="dxa"/>
            <w:gridSpan w:val="3"/>
            <w:tcBorders>
              <w:right w:val="single" w:sz="4" w:space="0" w:color="auto"/>
            </w:tcBorders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233, Devices and Circuit Lab</w:t>
            </w:r>
            <w:r w:rsidR="00302A20">
              <w:rPr>
                <w:rFonts w:ascii="Times New Roman" w:hAnsi="Times New Roman" w:cs="Times New Roman"/>
              </w:rPr>
              <w:t>,</w:t>
            </w:r>
            <w:r w:rsidR="00CC44B1">
              <w:rPr>
                <w:rFonts w:ascii="Times New Roman" w:hAnsi="Times New Roman" w:cs="Times New Roman"/>
              </w:rPr>
              <w:t>(SIM)</w:t>
            </w:r>
            <w:r w:rsidR="00302A20">
              <w:rPr>
                <w:rFonts w:ascii="Times New Roman" w:hAnsi="Times New Roman" w:cs="Times New Roman"/>
              </w:rPr>
              <w:t xml:space="preserve"> PS</w:t>
            </w:r>
          </w:p>
        </w:tc>
        <w:tc>
          <w:tcPr>
            <w:tcW w:w="1170" w:type="dxa"/>
            <w:vMerge/>
            <w:tcBorders>
              <w:left w:val="single" w:sz="4" w:space="0" w:color="auto"/>
            </w:tcBorders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:rsidR="005D5C17" w:rsidRPr="00E5538B" w:rsidRDefault="00E5538B" w:rsidP="00E553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S201, Eco &amp; </w:t>
            </w:r>
            <w:proofErr w:type="spellStart"/>
            <w:r>
              <w:rPr>
                <w:rFonts w:ascii="Times New Roman" w:hAnsi="Times New Roman" w:cs="Times New Roman"/>
              </w:rPr>
              <w:t>Acc</w:t>
            </w:r>
            <w:proofErr w:type="spellEnd"/>
            <w:r>
              <w:rPr>
                <w:rFonts w:ascii="Times New Roman" w:hAnsi="Times New Roman" w:cs="Times New Roman"/>
              </w:rPr>
              <w:t xml:space="preserve"> , HSS</w:t>
            </w:r>
          </w:p>
        </w:tc>
        <w:tc>
          <w:tcPr>
            <w:tcW w:w="2488" w:type="dxa"/>
          </w:tcPr>
          <w:p w:rsidR="005D5C17" w:rsidRPr="00E5538B" w:rsidRDefault="005D5C17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202, Ana </w:t>
            </w:r>
            <w:proofErr w:type="spellStart"/>
            <w:r w:rsidRPr="00E5538B">
              <w:rPr>
                <w:rFonts w:ascii="Times New Roman" w:hAnsi="Times New Roman" w:cs="Times New Roman"/>
              </w:rPr>
              <w:t>Ckt</w:t>
            </w:r>
            <w:proofErr w:type="spellEnd"/>
            <w:r w:rsidRPr="00E5538B">
              <w:rPr>
                <w:rFonts w:ascii="Times New Roman" w:hAnsi="Times New Roman" w:cs="Times New Roman"/>
              </w:rPr>
              <w:t>, RKM</w:t>
            </w:r>
          </w:p>
        </w:tc>
        <w:tc>
          <w:tcPr>
            <w:tcW w:w="2192" w:type="dxa"/>
          </w:tcPr>
          <w:p w:rsidR="005D5C17" w:rsidRPr="00E5538B" w:rsidRDefault="00CC44B1" w:rsidP="00E553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rary</w:t>
            </w:r>
          </w:p>
        </w:tc>
      </w:tr>
    </w:tbl>
    <w:p w:rsidR="004B19D6" w:rsidRPr="00E5538B" w:rsidRDefault="004B19D6" w:rsidP="00E5538B">
      <w:pPr>
        <w:spacing w:after="0" w:line="240" w:lineRule="auto"/>
        <w:ind w:left="284"/>
        <w:rPr>
          <w:rFonts w:ascii="Times New Roman" w:hAnsi="Times New Roman" w:cs="Times New Roman"/>
          <w:b/>
        </w:rPr>
      </w:pPr>
    </w:p>
    <w:p w:rsidR="00C822D8" w:rsidRPr="00E5538B" w:rsidRDefault="00C822D8" w:rsidP="00E5538B">
      <w:pPr>
        <w:spacing w:after="0" w:line="240" w:lineRule="auto"/>
        <w:ind w:left="284"/>
        <w:rPr>
          <w:rFonts w:ascii="Times New Roman" w:hAnsi="Times New Roman" w:cs="Times New Roman"/>
          <w:b/>
        </w:rPr>
      </w:pPr>
      <w:proofErr w:type="spellStart"/>
      <w:r w:rsidRPr="00E5538B">
        <w:rPr>
          <w:rFonts w:ascii="Times New Roman" w:hAnsi="Times New Roman" w:cs="Times New Roman"/>
          <w:b/>
        </w:rPr>
        <w:t>BTech</w:t>
      </w:r>
      <w:proofErr w:type="spellEnd"/>
      <w:r w:rsidRPr="00E5538B">
        <w:rPr>
          <w:rFonts w:ascii="Times New Roman" w:hAnsi="Times New Roman" w:cs="Times New Roman"/>
          <w:b/>
        </w:rPr>
        <w:t xml:space="preserve"> Semester </w:t>
      </w:r>
      <w:r w:rsidR="009F32AC" w:rsidRPr="00E5538B">
        <w:rPr>
          <w:rFonts w:ascii="Times New Roman" w:hAnsi="Times New Roman" w:cs="Times New Roman"/>
          <w:b/>
        </w:rPr>
        <w:t>V (</w:t>
      </w:r>
      <w:r w:rsidRPr="00E5538B">
        <w:rPr>
          <w:rFonts w:ascii="Times New Roman" w:hAnsi="Times New Roman" w:cs="Times New Roman"/>
          <w:b/>
        </w:rPr>
        <w:t>E</w:t>
      </w:r>
      <w:r w:rsidR="00C21C1E" w:rsidRPr="00E5538B">
        <w:rPr>
          <w:rFonts w:ascii="Times New Roman" w:hAnsi="Times New Roman" w:cs="Times New Roman"/>
          <w:b/>
        </w:rPr>
        <w:t xml:space="preserve">lectrical Engineering)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697"/>
        <w:gridCol w:w="1539"/>
        <w:gridCol w:w="2037"/>
        <w:gridCol w:w="2283"/>
        <w:gridCol w:w="2250"/>
        <w:gridCol w:w="1263"/>
        <w:gridCol w:w="1758"/>
        <w:gridCol w:w="2016"/>
        <w:gridCol w:w="1353"/>
      </w:tblGrid>
      <w:tr w:rsidR="00246308" w:rsidRPr="00E5538B" w:rsidTr="0026424B">
        <w:trPr>
          <w:trHeight w:val="315"/>
        </w:trPr>
        <w:tc>
          <w:tcPr>
            <w:tcW w:w="697" w:type="dxa"/>
          </w:tcPr>
          <w:p w:rsidR="00246308" w:rsidRPr="00FA6572" w:rsidRDefault="00246308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39" w:type="dxa"/>
          </w:tcPr>
          <w:p w:rsidR="00246308" w:rsidRPr="00FA6572" w:rsidRDefault="00246308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900-1000</w:t>
            </w:r>
          </w:p>
        </w:tc>
        <w:tc>
          <w:tcPr>
            <w:tcW w:w="2037" w:type="dxa"/>
          </w:tcPr>
          <w:p w:rsidR="00246308" w:rsidRPr="00FA6572" w:rsidRDefault="00246308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 xml:space="preserve">1000-1100 </w:t>
            </w:r>
          </w:p>
        </w:tc>
        <w:tc>
          <w:tcPr>
            <w:tcW w:w="2283" w:type="dxa"/>
          </w:tcPr>
          <w:p w:rsidR="00246308" w:rsidRPr="00FA6572" w:rsidRDefault="00246308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100-1200</w:t>
            </w:r>
          </w:p>
        </w:tc>
        <w:tc>
          <w:tcPr>
            <w:tcW w:w="2250" w:type="dxa"/>
          </w:tcPr>
          <w:p w:rsidR="00246308" w:rsidRPr="00FA6572" w:rsidRDefault="00246308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200-1300</w:t>
            </w:r>
          </w:p>
        </w:tc>
        <w:tc>
          <w:tcPr>
            <w:tcW w:w="1263" w:type="dxa"/>
          </w:tcPr>
          <w:p w:rsidR="00246308" w:rsidRPr="00FA6572" w:rsidRDefault="00C00F52" w:rsidP="00E5538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3</w:t>
            </w:r>
            <w:r w:rsidR="00246308" w:rsidRPr="00FA6572">
              <w:rPr>
                <w:rFonts w:ascii="Times New Roman" w:hAnsi="Times New Roman" w:cs="Times New Roman"/>
                <w:b/>
              </w:rPr>
              <w:t>00-1400</w:t>
            </w:r>
          </w:p>
        </w:tc>
        <w:tc>
          <w:tcPr>
            <w:tcW w:w="1758" w:type="dxa"/>
          </w:tcPr>
          <w:p w:rsidR="00246308" w:rsidRPr="00FA6572" w:rsidRDefault="00246308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400-1500</w:t>
            </w:r>
          </w:p>
        </w:tc>
        <w:tc>
          <w:tcPr>
            <w:tcW w:w="2016" w:type="dxa"/>
            <w:tcBorders>
              <w:right w:val="single" w:sz="4" w:space="0" w:color="auto"/>
            </w:tcBorders>
          </w:tcPr>
          <w:p w:rsidR="00246308" w:rsidRPr="00FA6572" w:rsidRDefault="00246308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500-1600</w:t>
            </w:r>
          </w:p>
        </w:tc>
        <w:tc>
          <w:tcPr>
            <w:tcW w:w="1353" w:type="dxa"/>
            <w:tcBorders>
              <w:left w:val="single" w:sz="4" w:space="0" w:color="auto"/>
            </w:tcBorders>
          </w:tcPr>
          <w:p w:rsidR="00246308" w:rsidRPr="00FA6572" w:rsidRDefault="00246308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600-1700</w:t>
            </w:r>
          </w:p>
        </w:tc>
      </w:tr>
      <w:tr w:rsidR="00246308" w:rsidRPr="00E5538B" w:rsidTr="0026424B">
        <w:tc>
          <w:tcPr>
            <w:tcW w:w="697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539" w:type="dxa"/>
          </w:tcPr>
          <w:p w:rsidR="00246308" w:rsidRPr="00E5538B" w:rsidRDefault="00246308" w:rsidP="00E5538B">
            <w:r w:rsidRPr="00E5538B"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2037" w:type="dxa"/>
            <w:shd w:val="clear" w:color="auto" w:fill="auto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01, PE, MKS</w:t>
            </w:r>
          </w:p>
        </w:tc>
        <w:tc>
          <w:tcPr>
            <w:tcW w:w="2283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307, </w:t>
            </w:r>
            <w:proofErr w:type="spellStart"/>
            <w:r w:rsidRPr="00E5538B">
              <w:rPr>
                <w:rFonts w:ascii="Times New Roman" w:hAnsi="Times New Roman" w:cs="Times New Roman"/>
              </w:rPr>
              <w:t>Cont</w:t>
            </w:r>
            <w:proofErr w:type="spellEnd"/>
            <w:r w:rsidRPr="00E5538B">
              <w:rPr>
                <w:rFonts w:ascii="Times New Roman" w:hAnsi="Times New Roman" w:cs="Times New Roman"/>
              </w:rPr>
              <w:t>, DEV</w:t>
            </w:r>
          </w:p>
        </w:tc>
        <w:tc>
          <w:tcPr>
            <w:tcW w:w="2250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03, EM II, ICM</w:t>
            </w:r>
          </w:p>
        </w:tc>
        <w:tc>
          <w:tcPr>
            <w:tcW w:w="1263" w:type="dxa"/>
            <w:vMerge w:val="restart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LUNCH</w:t>
            </w:r>
          </w:p>
        </w:tc>
        <w:tc>
          <w:tcPr>
            <w:tcW w:w="5127" w:type="dxa"/>
            <w:gridSpan w:val="3"/>
          </w:tcPr>
          <w:p w:rsidR="00246308" w:rsidRPr="00E5538B" w:rsidRDefault="003902B6" w:rsidP="00E553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rary/ Repeat of Lab</w:t>
            </w:r>
          </w:p>
        </w:tc>
      </w:tr>
      <w:tr w:rsidR="00246308" w:rsidRPr="00E5538B" w:rsidTr="0026424B">
        <w:tc>
          <w:tcPr>
            <w:tcW w:w="697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539" w:type="dxa"/>
          </w:tcPr>
          <w:p w:rsidR="00246308" w:rsidRPr="00E5538B" w:rsidRDefault="00246308" w:rsidP="00E5538B">
            <w:r w:rsidRPr="00E5538B">
              <w:rPr>
                <w:rFonts w:ascii="Times New Roman" w:hAnsi="Times New Roman" w:cs="Times New Roman"/>
              </w:rPr>
              <w:t>TEST/QUIZ</w:t>
            </w:r>
          </w:p>
        </w:tc>
        <w:tc>
          <w:tcPr>
            <w:tcW w:w="2037" w:type="dxa"/>
            <w:shd w:val="clear" w:color="auto" w:fill="auto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01, PE, MKS</w:t>
            </w:r>
          </w:p>
        </w:tc>
        <w:tc>
          <w:tcPr>
            <w:tcW w:w="2283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05, T&amp;D, LKC</w:t>
            </w:r>
          </w:p>
        </w:tc>
        <w:tc>
          <w:tcPr>
            <w:tcW w:w="2250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307, </w:t>
            </w:r>
            <w:proofErr w:type="spellStart"/>
            <w:r w:rsidRPr="00E5538B">
              <w:rPr>
                <w:rFonts w:ascii="Times New Roman" w:hAnsi="Times New Roman" w:cs="Times New Roman"/>
              </w:rPr>
              <w:t>Cont</w:t>
            </w:r>
            <w:proofErr w:type="spellEnd"/>
            <w:r w:rsidRPr="00E5538B">
              <w:rPr>
                <w:rFonts w:ascii="Times New Roman" w:hAnsi="Times New Roman" w:cs="Times New Roman"/>
              </w:rPr>
              <w:t>, DEV</w:t>
            </w:r>
          </w:p>
        </w:tc>
        <w:tc>
          <w:tcPr>
            <w:tcW w:w="1263" w:type="dxa"/>
            <w:vMerge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27" w:type="dxa"/>
            <w:gridSpan w:val="3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Library</w:t>
            </w:r>
            <w:r w:rsidR="003902B6">
              <w:rPr>
                <w:rFonts w:ascii="Times New Roman" w:hAnsi="Times New Roman" w:cs="Times New Roman"/>
              </w:rPr>
              <w:t xml:space="preserve"> /Repeat of Lab</w:t>
            </w:r>
          </w:p>
        </w:tc>
      </w:tr>
      <w:tr w:rsidR="00246308" w:rsidRPr="00E5538B" w:rsidTr="0026424B">
        <w:tc>
          <w:tcPr>
            <w:tcW w:w="697" w:type="dxa"/>
            <w:tcBorders>
              <w:top w:val="single" w:sz="4" w:space="0" w:color="auto"/>
            </w:tcBorders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1539" w:type="dxa"/>
            <w:tcBorders>
              <w:top w:val="single" w:sz="4" w:space="0" w:color="auto"/>
            </w:tcBorders>
          </w:tcPr>
          <w:p w:rsidR="00246308" w:rsidRPr="00E5538B" w:rsidRDefault="00246308" w:rsidP="00E5538B">
            <w:r w:rsidRPr="00E5538B"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2037" w:type="dxa"/>
            <w:tcBorders>
              <w:top w:val="single" w:sz="4" w:space="0" w:color="auto"/>
            </w:tcBorders>
            <w:shd w:val="clear" w:color="auto" w:fill="auto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01, PE, MKS</w:t>
            </w:r>
          </w:p>
        </w:tc>
        <w:tc>
          <w:tcPr>
            <w:tcW w:w="2283" w:type="dxa"/>
            <w:tcBorders>
              <w:top w:val="single" w:sz="4" w:space="0" w:color="auto"/>
            </w:tcBorders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05, T&amp;D, LKC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09, EMF, LDS</w:t>
            </w:r>
          </w:p>
        </w:tc>
        <w:tc>
          <w:tcPr>
            <w:tcW w:w="1263" w:type="dxa"/>
            <w:vMerge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27" w:type="dxa"/>
            <w:gridSpan w:val="3"/>
            <w:tcBorders>
              <w:top w:val="single" w:sz="4" w:space="0" w:color="auto"/>
            </w:tcBorders>
          </w:tcPr>
          <w:p w:rsidR="00246308" w:rsidRPr="00E5538B" w:rsidRDefault="00246308" w:rsidP="0072562F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31, Electrical Machine Lab II</w:t>
            </w:r>
            <w:r w:rsidR="00302A20">
              <w:rPr>
                <w:rFonts w:ascii="Times New Roman" w:hAnsi="Times New Roman" w:cs="Times New Roman"/>
              </w:rPr>
              <w:t xml:space="preserve">, </w:t>
            </w:r>
            <w:r w:rsidR="00CC44B1">
              <w:rPr>
                <w:rFonts w:ascii="Times New Roman" w:hAnsi="Times New Roman" w:cs="Times New Roman"/>
              </w:rPr>
              <w:t>(</w:t>
            </w:r>
            <w:r w:rsidR="00302A20">
              <w:rPr>
                <w:rFonts w:ascii="Times New Roman" w:hAnsi="Times New Roman" w:cs="Times New Roman"/>
              </w:rPr>
              <w:t>ICM</w:t>
            </w:r>
            <w:r w:rsidR="00CC44B1">
              <w:rPr>
                <w:rFonts w:ascii="Times New Roman" w:hAnsi="Times New Roman" w:cs="Times New Roman"/>
              </w:rPr>
              <w:t>)</w:t>
            </w:r>
          </w:p>
        </w:tc>
      </w:tr>
      <w:tr w:rsidR="00246308" w:rsidRPr="00E5538B" w:rsidTr="0026424B">
        <w:tc>
          <w:tcPr>
            <w:tcW w:w="697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539" w:type="dxa"/>
          </w:tcPr>
          <w:p w:rsidR="00246308" w:rsidRPr="00E5538B" w:rsidRDefault="00246308" w:rsidP="00E5538B">
            <w:r w:rsidRPr="00E5538B">
              <w:rPr>
                <w:rFonts w:ascii="Times New Roman" w:hAnsi="Times New Roman" w:cs="Times New Roman"/>
              </w:rPr>
              <w:t>OFF</w:t>
            </w:r>
          </w:p>
        </w:tc>
        <w:tc>
          <w:tcPr>
            <w:tcW w:w="2037" w:type="dxa"/>
            <w:shd w:val="clear" w:color="auto" w:fill="auto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309, EMF, LDS </w:t>
            </w:r>
          </w:p>
        </w:tc>
        <w:tc>
          <w:tcPr>
            <w:tcW w:w="2283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05, T&amp;D, LKC</w:t>
            </w:r>
          </w:p>
        </w:tc>
        <w:tc>
          <w:tcPr>
            <w:tcW w:w="2250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03, EM II, ICM</w:t>
            </w:r>
          </w:p>
        </w:tc>
        <w:tc>
          <w:tcPr>
            <w:tcW w:w="1263" w:type="dxa"/>
            <w:vMerge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27" w:type="dxa"/>
            <w:gridSpan w:val="3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33, Power Electronics Lab</w:t>
            </w:r>
            <w:r w:rsidR="00302A20">
              <w:rPr>
                <w:rFonts w:ascii="Times New Roman" w:hAnsi="Times New Roman" w:cs="Times New Roman"/>
              </w:rPr>
              <w:t xml:space="preserve">, </w:t>
            </w:r>
            <w:r w:rsidR="005A0532">
              <w:rPr>
                <w:rFonts w:ascii="Times New Roman" w:hAnsi="Times New Roman" w:cs="Times New Roman"/>
              </w:rPr>
              <w:t>(MKS)</w:t>
            </w:r>
          </w:p>
        </w:tc>
      </w:tr>
      <w:tr w:rsidR="00246308" w:rsidRPr="00E5538B" w:rsidTr="0026424B">
        <w:tc>
          <w:tcPr>
            <w:tcW w:w="697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39" w:type="dxa"/>
          </w:tcPr>
          <w:p w:rsidR="00246308" w:rsidRPr="00E5538B" w:rsidRDefault="00246308" w:rsidP="00E5538B">
            <w:r w:rsidRPr="00E5538B">
              <w:rPr>
                <w:rFonts w:ascii="Times New Roman" w:hAnsi="Times New Roman" w:cs="Times New Roman"/>
              </w:rPr>
              <w:t>TEST/QUIZ</w:t>
            </w:r>
          </w:p>
        </w:tc>
        <w:tc>
          <w:tcPr>
            <w:tcW w:w="2037" w:type="dxa"/>
            <w:shd w:val="clear" w:color="auto" w:fill="auto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03, EM II, ICM</w:t>
            </w:r>
          </w:p>
        </w:tc>
        <w:tc>
          <w:tcPr>
            <w:tcW w:w="2283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307, </w:t>
            </w:r>
            <w:proofErr w:type="spellStart"/>
            <w:r w:rsidRPr="00E5538B">
              <w:rPr>
                <w:rFonts w:ascii="Times New Roman" w:hAnsi="Times New Roman" w:cs="Times New Roman"/>
              </w:rPr>
              <w:t>Cont</w:t>
            </w:r>
            <w:proofErr w:type="spellEnd"/>
            <w:r w:rsidRPr="00E5538B">
              <w:rPr>
                <w:rFonts w:ascii="Times New Roman" w:hAnsi="Times New Roman" w:cs="Times New Roman"/>
              </w:rPr>
              <w:t>, DEV</w:t>
            </w:r>
          </w:p>
        </w:tc>
        <w:tc>
          <w:tcPr>
            <w:tcW w:w="2250" w:type="dxa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09, EMF, LDS</w:t>
            </w:r>
          </w:p>
        </w:tc>
        <w:tc>
          <w:tcPr>
            <w:tcW w:w="1263" w:type="dxa"/>
            <w:vMerge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27" w:type="dxa"/>
            <w:gridSpan w:val="3"/>
          </w:tcPr>
          <w:p w:rsidR="00246308" w:rsidRPr="00E5538B" w:rsidRDefault="00246308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335, Numerical Method Lab</w:t>
            </w:r>
            <w:r w:rsidR="00302A20">
              <w:rPr>
                <w:rFonts w:ascii="Times New Roman" w:hAnsi="Times New Roman" w:cs="Times New Roman"/>
              </w:rPr>
              <w:t xml:space="preserve">, </w:t>
            </w:r>
            <w:r w:rsidR="005A0532">
              <w:rPr>
                <w:rFonts w:ascii="Times New Roman" w:hAnsi="Times New Roman" w:cs="Times New Roman"/>
              </w:rPr>
              <w:t xml:space="preserve">(Math </w:t>
            </w:r>
            <w:proofErr w:type="spellStart"/>
            <w:r w:rsidR="005A0532">
              <w:rPr>
                <w:rFonts w:ascii="Times New Roman" w:hAnsi="Times New Roman" w:cs="Times New Roman"/>
              </w:rPr>
              <w:t>Dept</w:t>
            </w:r>
            <w:proofErr w:type="spellEnd"/>
            <w:r w:rsidR="005A0532">
              <w:rPr>
                <w:rFonts w:ascii="Times New Roman" w:hAnsi="Times New Roman" w:cs="Times New Roman"/>
              </w:rPr>
              <w:t>)</w:t>
            </w:r>
          </w:p>
        </w:tc>
      </w:tr>
    </w:tbl>
    <w:p w:rsidR="004B19D6" w:rsidRPr="00E5538B" w:rsidRDefault="004B19D6" w:rsidP="00E5538B">
      <w:pPr>
        <w:spacing w:after="0" w:line="240" w:lineRule="auto"/>
        <w:ind w:left="284"/>
        <w:rPr>
          <w:rFonts w:ascii="Times New Roman" w:hAnsi="Times New Roman" w:cs="Times New Roman"/>
          <w:b/>
        </w:rPr>
      </w:pPr>
    </w:p>
    <w:p w:rsidR="0006393D" w:rsidRPr="00E5538B" w:rsidRDefault="0006393D" w:rsidP="00E5538B">
      <w:pPr>
        <w:spacing w:after="0" w:line="240" w:lineRule="auto"/>
        <w:ind w:left="284"/>
        <w:rPr>
          <w:rFonts w:ascii="Times New Roman" w:hAnsi="Times New Roman" w:cs="Times New Roman"/>
          <w:b/>
        </w:rPr>
      </w:pPr>
      <w:proofErr w:type="spellStart"/>
      <w:r w:rsidRPr="00E5538B">
        <w:rPr>
          <w:rFonts w:ascii="Times New Roman" w:hAnsi="Times New Roman" w:cs="Times New Roman"/>
          <w:b/>
        </w:rPr>
        <w:t>BTech</w:t>
      </w:r>
      <w:proofErr w:type="spellEnd"/>
      <w:r w:rsidRPr="00E5538B">
        <w:rPr>
          <w:rFonts w:ascii="Times New Roman" w:hAnsi="Times New Roman" w:cs="Times New Roman"/>
          <w:b/>
        </w:rPr>
        <w:t xml:space="preserve"> Semester VII (E</w:t>
      </w:r>
      <w:r w:rsidR="00937E6E" w:rsidRPr="00E5538B">
        <w:rPr>
          <w:rFonts w:ascii="Times New Roman" w:hAnsi="Times New Roman" w:cs="Times New Roman"/>
          <w:b/>
        </w:rPr>
        <w:t xml:space="preserve">lectrical Engineering)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616"/>
        <w:gridCol w:w="1350"/>
        <w:gridCol w:w="1890"/>
        <w:gridCol w:w="2581"/>
        <w:gridCol w:w="2369"/>
        <w:gridCol w:w="1260"/>
        <w:gridCol w:w="2438"/>
        <w:gridCol w:w="1522"/>
        <w:gridCol w:w="1231"/>
      </w:tblGrid>
      <w:tr w:rsidR="00E5538B" w:rsidRPr="00E5538B" w:rsidTr="007135A6">
        <w:trPr>
          <w:trHeight w:val="315"/>
        </w:trPr>
        <w:tc>
          <w:tcPr>
            <w:tcW w:w="616" w:type="dxa"/>
          </w:tcPr>
          <w:p w:rsidR="00514D1B" w:rsidRPr="00FA6572" w:rsidRDefault="00514D1B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50" w:type="dxa"/>
          </w:tcPr>
          <w:p w:rsidR="00514D1B" w:rsidRPr="00FA6572" w:rsidRDefault="00514D1B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900-1000</w:t>
            </w:r>
          </w:p>
        </w:tc>
        <w:tc>
          <w:tcPr>
            <w:tcW w:w="1890" w:type="dxa"/>
          </w:tcPr>
          <w:p w:rsidR="00514D1B" w:rsidRPr="00FA6572" w:rsidRDefault="00514D1B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 xml:space="preserve">1000-1100 </w:t>
            </w:r>
          </w:p>
        </w:tc>
        <w:tc>
          <w:tcPr>
            <w:tcW w:w="2581" w:type="dxa"/>
            <w:tcBorders>
              <w:bottom w:val="single" w:sz="4" w:space="0" w:color="auto"/>
            </w:tcBorders>
          </w:tcPr>
          <w:p w:rsidR="00514D1B" w:rsidRPr="00FA6572" w:rsidRDefault="00514D1B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100-1200</w:t>
            </w:r>
          </w:p>
        </w:tc>
        <w:tc>
          <w:tcPr>
            <w:tcW w:w="2369" w:type="dxa"/>
            <w:tcBorders>
              <w:bottom w:val="single" w:sz="4" w:space="0" w:color="auto"/>
            </w:tcBorders>
          </w:tcPr>
          <w:p w:rsidR="00514D1B" w:rsidRPr="00FA6572" w:rsidRDefault="00514D1B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200-130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514D1B" w:rsidRPr="00FA6572" w:rsidRDefault="00514D1B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300-1400</w:t>
            </w:r>
          </w:p>
        </w:tc>
        <w:tc>
          <w:tcPr>
            <w:tcW w:w="2438" w:type="dxa"/>
            <w:tcBorders>
              <w:bottom w:val="single" w:sz="4" w:space="0" w:color="auto"/>
            </w:tcBorders>
          </w:tcPr>
          <w:p w:rsidR="00514D1B" w:rsidRPr="00FA6572" w:rsidRDefault="00514D1B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400-1500</w:t>
            </w:r>
          </w:p>
        </w:tc>
        <w:tc>
          <w:tcPr>
            <w:tcW w:w="1522" w:type="dxa"/>
            <w:tcBorders>
              <w:right w:val="single" w:sz="4" w:space="0" w:color="auto"/>
            </w:tcBorders>
          </w:tcPr>
          <w:p w:rsidR="00514D1B" w:rsidRPr="00FA6572" w:rsidRDefault="00514D1B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500-1600</w:t>
            </w:r>
          </w:p>
        </w:tc>
        <w:tc>
          <w:tcPr>
            <w:tcW w:w="1231" w:type="dxa"/>
            <w:tcBorders>
              <w:left w:val="single" w:sz="4" w:space="0" w:color="auto"/>
            </w:tcBorders>
          </w:tcPr>
          <w:p w:rsidR="00514D1B" w:rsidRPr="00FA6572" w:rsidRDefault="00514D1B" w:rsidP="00E5538B">
            <w:pPr>
              <w:rPr>
                <w:rFonts w:ascii="Times New Roman" w:hAnsi="Times New Roman" w:cs="Times New Roman"/>
                <w:b/>
              </w:rPr>
            </w:pPr>
            <w:r w:rsidRPr="00FA6572">
              <w:rPr>
                <w:rFonts w:ascii="Times New Roman" w:hAnsi="Times New Roman" w:cs="Times New Roman"/>
                <w:b/>
              </w:rPr>
              <w:t>1600-1700</w:t>
            </w:r>
          </w:p>
        </w:tc>
      </w:tr>
      <w:tr w:rsidR="004B19D6" w:rsidRPr="00E5538B" w:rsidTr="007135A6">
        <w:tc>
          <w:tcPr>
            <w:tcW w:w="616" w:type="dxa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350" w:type="dxa"/>
          </w:tcPr>
          <w:p w:rsidR="004B19D6" w:rsidRPr="00E5538B" w:rsidRDefault="004B19D6" w:rsidP="00E5538B">
            <w:r w:rsidRPr="00E5538B"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1890" w:type="dxa"/>
          </w:tcPr>
          <w:p w:rsidR="004B19D6" w:rsidRPr="00E5538B" w:rsidRDefault="00441AA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401, HVE, </w:t>
            </w:r>
            <w:r w:rsidR="00703769">
              <w:rPr>
                <w:rFonts w:ascii="Times New Roman" w:hAnsi="Times New Roman" w:cs="Times New Roman"/>
              </w:rPr>
              <w:t>KK</w:t>
            </w:r>
          </w:p>
        </w:tc>
        <w:tc>
          <w:tcPr>
            <w:tcW w:w="2581" w:type="dxa"/>
            <w:tcBorders>
              <w:bottom w:val="single" w:sz="4" w:space="0" w:color="auto"/>
            </w:tcBorders>
          </w:tcPr>
          <w:p w:rsidR="004B19D6" w:rsidRPr="00E5538B" w:rsidRDefault="00441AA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403, PSA, LKC</w:t>
            </w:r>
          </w:p>
        </w:tc>
        <w:tc>
          <w:tcPr>
            <w:tcW w:w="2369" w:type="dxa"/>
            <w:tcBorders>
              <w:bottom w:val="single" w:sz="4" w:space="0" w:color="auto"/>
            </w:tcBorders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529, ACMP, SA</w:t>
            </w:r>
          </w:p>
        </w:tc>
        <w:tc>
          <w:tcPr>
            <w:tcW w:w="1260" w:type="dxa"/>
            <w:vMerge w:val="restart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LUNCH</w:t>
            </w:r>
          </w:p>
        </w:tc>
        <w:tc>
          <w:tcPr>
            <w:tcW w:w="5191" w:type="dxa"/>
            <w:gridSpan w:val="3"/>
            <w:tcBorders>
              <w:bottom w:val="single" w:sz="4" w:space="0" w:color="auto"/>
            </w:tcBorders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Project I</w:t>
            </w:r>
          </w:p>
        </w:tc>
      </w:tr>
      <w:tr w:rsidR="004B19D6" w:rsidRPr="00E5538B" w:rsidTr="007135A6">
        <w:tc>
          <w:tcPr>
            <w:tcW w:w="616" w:type="dxa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350" w:type="dxa"/>
          </w:tcPr>
          <w:p w:rsidR="004B19D6" w:rsidRPr="00E5538B" w:rsidRDefault="00246308" w:rsidP="00E5538B">
            <w:r w:rsidRPr="00E5538B">
              <w:rPr>
                <w:rFonts w:ascii="Times New Roman" w:hAnsi="Times New Roman" w:cs="Times New Roman"/>
              </w:rPr>
              <w:t>TEST/QUIZ</w:t>
            </w:r>
          </w:p>
        </w:tc>
        <w:tc>
          <w:tcPr>
            <w:tcW w:w="1890" w:type="dxa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401, HVE, </w:t>
            </w:r>
            <w:r w:rsidR="00703769">
              <w:rPr>
                <w:rFonts w:ascii="Times New Roman" w:hAnsi="Times New Roman" w:cs="Times New Roman"/>
              </w:rPr>
              <w:t>KK</w:t>
            </w:r>
          </w:p>
        </w:tc>
        <w:tc>
          <w:tcPr>
            <w:tcW w:w="2581" w:type="dxa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451, DSP, DEV</w:t>
            </w:r>
          </w:p>
        </w:tc>
        <w:tc>
          <w:tcPr>
            <w:tcW w:w="2369" w:type="dxa"/>
            <w:tcBorders>
              <w:top w:val="single" w:sz="4" w:space="0" w:color="auto"/>
              <w:bottom w:val="single" w:sz="4" w:space="0" w:color="auto"/>
            </w:tcBorders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529, ACMP, SA</w:t>
            </w:r>
          </w:p>
        </w:tc>
        <w:tc>
          <w:tcPr>
            <w:tcW w:w="1260" w:type="dxa"/>
            <w:vMerge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9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Project I</w:t>
            </w:r>
          </w:p>
        </w:tc>
      </w:tr>
      <w:tr w:rsidR="004B19D6" w:rsidRPr="00E5538B" w:rsidTr="007135A6">
        <w:tc>
          <w:tcPr>
            <w:tcW w:w="616" w:type="dxa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1350" w:type="dxa"/>
          </w:tcPr>
          <w:p w:rsidR="004B19D6" w:rsidRPr="00E5538B" w:rsidRDefault="004B19D6" w:rsidP="00E5538B">
            <w:r w:rsidRPr="00E5538B"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1890" w:type="dxa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 xml:space="preserve">EE401, HVE, </w:t>
            </w:r>
            <w:r w:rsidR="00703769">
              <w:rPr>
                <w:rFonts w:ascii="Times New Roman" w:hAnsi="Times New Roman" w:cs="Times New Roman"/>
              </w:rPr>
              <w:t>KK</w:t>
            </w:r>
          </w:p>
        </w:tc>
        <w:tc>
          <w:tcPr>
            <w:tcW w:w="2581" w:type="dxa"/>
            <w:tcBorders>
              <w:bottom w:val="single" w:sz="4" w:space="0" w:color="auto"/>
            </w:tcBorders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451, DSP, DEV</w:t>
            </w:r>
          </w:p>
        </w:tc>
        <w:tc>
          <w:tcPr>
            <w:tcW w:w="2369" w:type="dxa"/>
            <w:tcBorders>
              <w:top w:val="single" w:sz="4" w:space="0" w:color="auto"/>
              <w:bottom w:val="single" w:sz="4" w:space="0" w:color="auto"/>
            </w:tcBorders>
          </w:tcPr>
          <w:p w:rsidR="004B19D6" w:rsidRPr="00E5538B" w:rsidRDefault="006610F0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529, ACMP, SA</w:t>
            </w:r>
          </w:p>
        </w:tc>
        <w:tc>
          <w:tcPr>
            <w:tcW w:w="1260" w:type="dxa"/>
            <w:vMerge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9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Project I</w:t>
            </w:r>
          </w:p>
        </w:tc>
      </w:tr>
      <w:tr w:rsidR="004B19D6" w:rsidRPr="00E5538B" w:rsidTr="007135A6">
        <w:tc>
          <w:tcPr>
            <w:tcW w:w="616" w:type="dxa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350" w:type="dxa"/>
          </w:tcPr>
          <w:p w:rsidR="004B19D6" w:rsidRPr="00E5538B" w:rsidRDefault="004B19D6" w:rsidP="00E5538B">
            <w:r w:rsidRPr="00E5538B">
              <w:rPr>
                <w:rFonts w:ascii="Times New Roman" w:hAnsi="Times New Roman" w:cs="Times New Roman"/>
              </w:rPr>
              <w:t>OFF</w:t>
            </w:r>
          </w:p>
        </w:tc>
        <w:tc>
          <w:tcPr>
            <w:tcW w:w="1890" w:type="dxa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2581" w:type="dxa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451, I DSP, DEV</w:t>
            </w:r>
          </w:p>
        </w:tc>
        <w:tc>
          <w:tcPr>
            <w:tcW w:w="2369" w:type="dxa"/>
            <w:tcBorders>
              <w:top w:val="single" w:sz="4" w:space="0" w:color="auto"/>
              <w:bottom w:val="single" w:sz="4" w:space="0" w:color="auto"/>
            </w:tcBorders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403, PSA, LKC</w:t>
            </w:r>
          </w:p>
        </w:tc>
        <w:tc>
          <w:tcPr>
            <w:tcW w:w="1260" w:type="dxa"/>
            <w:vMerge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91" w:type="dxa"/>
            <w:gridSpan w:val="3"/>
            <w:tcBorders>
              <w:top w:val="single" w:sz="4" w:space="0" w:color="auto"/>
            </w:tcBorders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Project I</w:t>
            </w:r>
          </w:p>
        </w:tc>
      </w:tr>
      <w:tr w:rsidR="004B19D6" w:rsidRPr="00E5538B" w:rsidTr="007135A6">
        <w:tc>
          <w:tcPr>
            <w:tcW w:w="616" w:type="dxa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350" w:type="dxa"/>
          </w:tcPr>
          <w:p w:rsidR="004B19D6" w:rsidRPr="00E5538B" w:rsidRDefault="00246308" w:rsidP="00E5538B">
            <w:r w:rsidRPr="00E5538B">
              <w:rPr>
                <w:rFonts w:ascii="Times New Roman" w:hAnsi="Times New Roman" w:cs="Times New Roman"/>
              </w:rPr>
              <w:t>TEST/QUIZ</w:t>
            </w:r>
          </w:p>
        </w:tc>
        <w:tc>
          <w:tcPr>
            <w:tcW w:w="1890" w:type="dxa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2581" w:type="dxa"/>
          </w:tcPr>
          <w:p w:rsidR="004B19D6" w:rsidRPr="00E5538B" w:rsidRDefault="006610F0" w:rsidP="00E553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2369" w:type="dxa"/>
            <w:tcBorders>
              <w:top w:val="single" w:sz="4" w:space="0" w:color="auto"/>
            </w:tcBorders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403, PSA, LKC</w:t>
            </w:r>
          </w:p>
        </w:tc>
        <w:tc>
          <w:tcPr>
            <w:tcW w:w="1260" w:type="dxa"/>
            <w:vMerge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191" w:type="dxa"/>
            <w:gridSpan w:val="3"/>
          </w:tcPr>
          <w:p w:rsidR="004B19D6" w:rsidRPr="00E5538B" w:rsidRDefault="004B19D6" w:rsidP="00E5538B">
            <w:pPr>
              <w:rPr>
                <w:rFonts w:ascii="Times New Roman" w:hAnsi="Times New Roman" w:cs="Times New Roman"/>
              </w:rPr>
            </w:pPr>
            <w:r w:rsidRPr="00E5538B">
              <w:rPr>
                <w:rFonts w:ascii="Times New Roman" w:hAnsi="Times New Roman" w:cs="Times New Roman"/>
              </w:rPr>
              <w:t>EE411, Renewable Energy Lab</w:t>
            </w:r>
            <w:r w:rsidR="005C7EB7">
              <w:rPr>
                <w:rFonts w:ascii="Times New Roman" w:hAnsi="Times New Roman" w:cs="Times New Roman"/>
              </w:rPr>
              <w:t xml:space="preserve">, </w:t>
            </w:r>
            <w:r w:rsidR="00703769">
              <w:rPr>
                <w:rFonts w:ascii="Times New Roman" w:hAnsi="Times New Roman" w:cs="Times New Roman"/>
              </w:rPr>
              <w:t>(ICM)</w:t>
            </w:r>
          </w:p>
        </w:tc>
      </w:tr>
    </w:tbl>
    <w:p w:rsidR="004B19D6" w:rsidRDefault="004B19D6" w:rsidP="00E5538B">
      <w:pPr>
        <w:spacing w:after="0" w:line="240" w:lineRule="auto"/>
        <w:ind w:left="284"/>
        <w:rPr>
          <w:rFonts w:ascii="Times New Roman" w:hAnsi="Times New Roman" w:cs="Times New Roman"/>
          <w:b/>
        </w:rPr>
      </w:pPr>
    </w:p>
    <w:p w:rsidR="00B45A4F" w:rsidRPr="00B45A4F" w:rsidRDefault="00B45A4F" w:rsidP="00B45A4F">
      <w:pPr>
        <w:spacing w:after="0" w:line="240" w:lineRule="auto"/>
        <w:ind w:left="284"/>
        <w:rPr>
          <w:rFonts w:ascii="Times New Roman" w:hAnsi="Times New Roman" w:cs="Times New Roman"/>
          <w:b/>
        </w:rPr>
      </w:pPr>
      <w:proofErr w:type="spellStart"/>
      <w:r w:rsidRPr="00B45A4F">
        <w:rPr>
          <w:rFonts w:ascii="Times New Roman" w:hAnsi="Times New Roman" w:cs="Times New Roman"/>
          <w:b/>
        </w:rPr>
        <w:t>MTech</w:t>
      </w:r>
      <w:proofErr w:type="spellEnd"/>
      <w:r w:rsidRPr="00B45A4F">
        <w:rPr>
          <w:rFonts w:ascii="Times New Roman" w:hAnsi="Times New Roman" w:cs="Times New Roman"/>
          <w:b/>
        </w:rPr>
        <w:t xml:space="preserve"> Semester I (Electrical Engineering)</w:t>
      </w:r>
    </w:p>
    <w:p w:rsidR="00B45A4F" w:rsidRPr="00766B97" w:rsidRDefault="00B45A4F" w:rsidP="00B45A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709"/>
        <w:gridCol w:w="1814"/>
        <w:gridCol w:w="1701"/>
        <w:gridCol w:w="1417"/>
        <w:gridCol w:w="1418"/>
        <w:gridCol w:w="1275"/>
        <w:gridCol w:w="2268"/>
        <w:gridCol w:w="2127"/>
        <w:gridCol w:w="2816"/>
      </w:tblGrid>
      <w:tr w:rsidR="00B45A4F" w:rsidRPr="00B45A4F" w:rsidTr="00B45A4F">
        <w:trPr>
          <w:trHeight w:val="315"/>
        </w:trPr>
        <w:tc>
          <w:tcPr>
            <w:tcW w:w="709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  <w:b/>
              </w:rPr>
            </w:pPr>
            <w:r w:rsidRPr="00B45A4F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814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  <w:b/>
              </w:rPr>
            </w:pPr>
            <w:r w:rsidRPr="00B45A4F">
              <w:rPr>
                <w:rFonts w:ascii="Times New Roman" w:hAnsi="Times New Roman" w:cs="Times New Roman"/>
                <w:b/>
              </w:rPr>
              <w:t>900-1000</w:t>
            </w:r>
          </w:p>
        </w:tc>
        <w:tc>
          <w:tcPr>
            <w:tcW w:w="1701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  <w:b/>
              </w:rPr>
            </w:pPr>
            <w:r w:rsidRPr="00B45A4F">
              <w:rPr>
                <w:rFonts w:ascii="Times New Roman" w:hAnsi="Times New Roman" w:cs="Times New Roman"/>
                <w:b/>
              </w:rPr>
              <w:t xml:space="preserve">1000-1100 </w:t>
            </w:r>
          </w:p>
        </w:tc>
        <w:tc>
          <w:tcPr>
            <w:tcW w:w="1417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  <w:b/>
              </w:rPr>
            </w:pPr>
            <w:r w:rsidRPr="00B45A4F">
              <w:rPr>
                <w:rFonts w:ascii="Times New Roman" w:hAnsi="Times New Roman" w:cs="Times New Roman"/>
                <w:b/>
              </w:rPr>
              <w:t>1100-1200</w:t>
            </w:r>
          </w:p>
        </w:tc>
        <w:tc>
          <w:tcPr>
            <w:tcW w:w="141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  <w:b/>
              </w:rPr>
            </w:pPr>
            <w:r w:rsidRPr="00B45A4F">
              <w:rPr>
                <w:rFonts w:ascii="Times New Roman" w:hAnsi="Times New Roman" w:cs="Times New Roman"/>
                <w:b/>
              </w:rPr>
              <w:t>1200-1300</w:t>
            </w:r>
          </w:p>
        </w:tc>
        <w:tc>
          <w:tcPr>
            <w:tcW w:w="1275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  <w:b/>
              </w:rPr>
            </w:pPr>
            <w:r w:rsidRPr="00B45A4F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226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  <w:b/>
              </w:rPr>
            </w:pPr>
            <w:r w:rsidRPr="00B45A4F">
              <w:rPr>
                <w:rFonts w:ascii="Times New Roman" w:hAnsi="Times New Roman" w:cs="Times New Roman"/>
                <w:b/>
              </w:rPr>
              <w:t>1400-1500</w:t>
            </w:r>
          </w:p>
        </w:tc>
        <w:tc>
          <w:tcPr>
            <w:tcW w:w="2127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  <w:b/>
              </w:rPr>
            </w:pPr>
            <w:r w:rsidRPr="00B45A4F">
              <w:rPr>
                <w:rFonts w:ascii="Times New Roman" w:hAnsi="Times New Roman" w:cs="Times New Roman"/>
                <w:b/>
              </w:rPr>
              <w:t>1500-1600</w:t>
            </w:r>
          </w:p>
        </w:tc>
        <w:tc>
          <w:tcPr>
            <w:tcW w:w="2816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  <w:b/>
              </w:rPr>
            </w:pPr>
            <w:r w:rsidRPr="00B45A4F">
              <w:rPr>
                <w:rFonts w:ascii="Times New Roman" w:hAnsi="Times New Roman" w:cs="Times New Roman"/>
                <w:b/>
              </w:rPr>
              <w:t>1600-1700</w:t>
            </w:r>
          </w:p>
        </w:tc>
      </w:tr>
      <w:tr w:rsidR="00B45A4F" w:rsidRPr="00B45A4F" w:rsidTr="00B45A4F">
        <w:tc>
          <w:tcPr>
            <w:tcW w:w="709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4932" w:type="dxa"/>
            <w:gridSpan w:val="3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11, Power &amp; Control Lab (RKM)</w:t>
            </w:r>
          </w:p>
        </w:tc>
        <w:tc>
          <w:tcPr>
            <w:tcW w:w="141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1275" w:type="dxa"/>
            <w:vMerge w:val="restart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LUNCH</w:t>
            </w:r>
          </w:p>
        </w:tc>
        <w:tc>
          <w:tcPr>
            <w:tcW w:w="226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1, LST, MKS</w:t>
            </w:r>
          </w:p>
        </w:tc>
        <w:tc>
          <w:tcPr>
            <w:tcW w:w="2127" w:type="dxa"/>
          </w:tcPr>
          <w:p w:rsidR="00B45A4F" w:rsidRPr="00B45A4F" w:rsidRDefault="00145F27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2, MPS, SA</w:t>
            </w:r>
          </w:p>
        </w:tc>
        <w:tc>
          <w:tcPr>
            <w:tcW w:w="2816" w:type="dxa"/>
          </w:tcPr>
          <w:p w:rsidR="00B45A4F" w:rsidRPr="00B45A4F" w:rsidRDefault="00145F27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3, MCT,BS</w:t>
            </w:r>
          </w:p>
        </w:tc>
      </w:tr>
      <w:tr w:rsidR="00B45A4F" w:rsidRPr="00B45A4F" w:rsidTr="00B45A4F">
        <w:tc>
          <w:tcPr>
            <w:tcW w:w="709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4932" w:type="dxa"/>
            <w:gridSpan w:val="3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11, Power &amp; Control Lab (RKM)</w:t>
            </w:r>
          </w:p>
        </w:tc>
        <w:tc>
          <w:tcPr>
            <w:tcW w:w="141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1275" w:type="dxa"/>
            <w:vMerge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1, LST, MKS</w:t>
            </w:r>
          </w:p>
        </w:tc>
        <w:tc>
          <w:tcPr>
            <w:tcW w:w="2127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2, MPS, SA</w:t>
            </w:r>
          </w:p>
        </w:tc>
        <w:tc>
          <w:tcPr>
            <w:tcW w:w="2816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4, HVDC, KK</w:t>
            </w:r>
          </w:p>
        </w:tc>
      </w:tr>
      <w:tr w:rsidR="00B45A4F" w:rsidRPr="00B45A4F" w:rsidTr="00B45A4F">
        <w:tc>
          <w:tcPr>
            <w:tcW w:w="709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4932" w:type="dxa"/>
            <w:gridSpan w:val="3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11, Power &amp; Control Lab (RKM)</w:t>
            </w:r>
          </w:p>
        </w:tc>
        <w:tc>
          <w:tcPr>
            <w:tcW w:w="141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1275" w:type="dxa"/>
            <w:vMerge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1, LST, MKS</w:t>
            </w:r>
          </w:p>
        </w:tc>
        <w:tc>
          <w:tcPr>
            <w:tcW w:w="2127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2, MPS, SA</w:t>
            </w:r>
          </w:p>
        </w:tc>
        <w:tc>
          <w:tcPr>
            <w:tcW w:w="2816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4XX, Elect I, ICM</w:t>
            </w:r>
          </w:p>
        </w:tc>
      </w:tr>
      <w:tr w:rsidR="00B45A4F" w:rsidRPr="00B45A4F" w:rsidTr="00B45A4F">
        <w:tc>
          <w:tcPr>
            <w:tcW w:w="709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4932" w:type="dxa"/>
            <w:gridSpan w:val="3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11, Power &amp; Control Lab (RKM)</w:t>
            </w:r>
          </w:p>
        </w:tc>
        <w:tc>
          <w:tcPr>
            <w:tcW w:w="141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1275" w:type="dxa"/>
            <w:vMerge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3, MCT,BS</w:t>
            </w:r>
          </w:p>
        </w:tc>
        <w:tc>
          <w:tcPr>
            <w:tcW w:w="2127" w:type="dxa"/>
          </w:tcPr>
          <w:p w:rsidR="00B45A4F" w:rsidRPr="00B45A4F" w:rsidRDefault="00145F27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4, HVDC, KK</w:t>
            </w:r>
            <w:bookmarkStart w:id="0" w:name="_GoBack"/>
            <w:bookmarkEnd w:id="0"/>
          </w:p>
        </w:tc>
        <w:tc>
          <w:tcPr>
            <w:tcW w:w="2816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4XX, Elect I,ICM</w:t>
            </w:r>
          </w:p>
        </w:tc>
      </w:tr>
      <w:tr w:rsidR="00B45A4F" w:rsidRPr="00B45A4F" w:rsidTr="00B45A4F">
        <w:tc>
          <w:tcPr>
            <w:tcW w:w="709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4932" w:type="dxa"/>
            <w:gridSpan w:val="3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11, Power &amp; Control Lab (RKM)</w:t>
            </w:r>
          </w:p>
        </w:tc>
        <w:tc>
          <w:tcPr>
            <w:tcW w:w="141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Library</w:t>
            </w:r>
          </w:p>
        </w:tc>
        <w:tc>
          <w:tcPr>
            <w:tcW w:w="1275" w:type="dxa"/>
            <w:vMerge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3, MCT,BS</w:t>
            </w:r>
          </w:p>
        </w:tc>
        <w:tc>
          <w:tcPr>
            <w:tcW w:w="2127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504, HVDC, KK</w:t>
            </w:r>
          </w:p>
        </w:tc>
        <w:tc>
          <w:tcPr>
            <w:tcW w:w="2816" w:type="dxa"/>
          </w:tcPr>
          <w:p w:rsidR="00B45A4F" w:rsidRPr="00B45A4F" w:rsidRDefault="00B45A4F" w:rsidP="00B852CA">
            <w:pPr>
              <w:rPr>
                <w:rFonts w:ascii="Times New Roman" w:hAnsi="Times New Roman" w:cs="Times New Roman"/>
              </w:rPr>
            </w:pPr>
            <w:r w:rsidRPr="00B45A4F">
              <w:rPr>
                <w:rFonts w:ascii="Times New Roman" w:hAnsi="Times New Roman" w:cs="Times New Roman"/>
              </w:rPr>
              <w:t>EE4XX, Elect I, ICM</w:t>
            </w:r>
          </w:p>
        </w:tc>
      </w:tr>
    </w:tbl>
    <w:p w:rsidR="00B45A4F" w:rsidRPr="00766B97" w:rsidRDefault="00B45A4F" w:rsidP="00B45A4F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B45A4F" w:rsidRDefault="006610F0" w:rsidP="00B45A4F">
      <w:pPr>
        <w:spacing w:after="0" w:line="360" w:lineRule="auto"/>
        <w:ind w:left="284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A=Shuma Adhikari</w:t>
      </w:r>
      <w:r>
        <w:rPr>
          <w:rFonts w:ascii="Times New Roman" w:hAnsi="Times New Roman" w:cs="Times New Roman"/>
          <w:b/>
        </w:rPr>
        <w:t xml:space="preserve">, </w:t>
      </w:r>
      <w:r w:rsidR="00B45A4F">
        <w:rPr>
          <w:rFonts w:ascii="Times New Roman" w:hAnsi="Times New Roman" w:cs="Times New Roman"/>
          <w:b/>
        </w:rPr>
        <w:t xml:space="preserve">BS=Benjamin </w:t>
      </w:r>
      <w:proofErr w:type="spellStart"/>
      <w:r w:rsidR="00B45A4F">
        <w:rPr>
          <w:rFonts w:ascii="Times New Roman" w:hAnsi="Times New Roman" w:cs="Times New Roman"/>
          <w:b/>
        </w:rPr>
        <w:t>Sh</w:t>
      </w:r>
      <w:r>
        <w:rPr>
          <w:rFonts w:ascii="Times New Roman" w:hAnsi="Times New Roman" w:cs="Times New Roman"/>
          <w:b/>
        </w:rPr>
        <w:t>imray</w:t>
      </w:r>
      <w:proofErr w:type="spellEnd"/>
      <w:r>
        <w:rPr>
          <w:rFonts w:ascii="Times New Roman" w:hAnsi="Times New Roman" w:cs="Times New Roman"/>
          <w:b/>
        </w:rPr>
        <w:t>, MKS=</w:t>
      </w:r>
      <w:proofErr w:type="spellStart"/>
      <w:r>
        <w:rPr>
          <w:rFonts w:ascii="Times New Roman" w:hAnsi="Times New Roman" w:cs="Times New Roman"/>
          <w:b/>
        </w:rPr>
        <w:t>Mrinal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Kanti</w:t>
      </w:r>
      <w:proofErr w:type="spellEnd"/>
      <w:r>
        <w:rPr>
          <w:rFonts w:ascii="Times New Roman" w:hAnsi="Times New Roman" w:cs="Times New Roman"/>
          <w:b/>
        </w:rPr>
        <w:t xml:space="preserve"> Sarkar</w:t>
      </w:r>
      <w:r w:rsidR="00B45A4F">
        <w:rPr>
          <w:rFonts w:ascii="Times New Roman" w:hAnsi="Times New Roman" w:cs="Times New Roman"/>
          <w:b/>
        </w:rPr>
        <w:t xml:space="preserve">, KK- </w:t>
      </w:r>
      <w:proofErr w:type="spellStart"/>
      <w:r w:rsidR="00B45A4F">
        <w:rPr>
          <w:rFonts w:ascii="Times New Roman" w:hAnsi="Times New Roman" w:cs="Times New Roman"/>
          <w:b/>
        </w:rPr>
        <w:t>K</w:t>
      </w:r>
      <w:r w:rsidR="00B45A4F" w:rsidRPr="005A0532">
        <w:rPr>
          <w:rFonts w:ascii="Times New Roman" w:hAnsi="Times New Roman" w:cs="Times New Roman"/>
          <w:b/>
        </w:rPr>
        <w:t>undan</w:t>
      </w:r>
      <w:proofErr w:type="spellEnd"/>
      <w:r w:rsidR="00B45A4F">
        <w:rPr>
          <w:rFonts w:ascii="Times New Roman" w:hAnsi="Times New Roman" w:cs="Times New Roman"/>
          <w:b/>
        </w:rPr>
        <w:t xml:space="preserve"> K</w:t>
      </w:r>
      <w:r w:rsidR="00B45A4F" w:rsidRPr="005A0532">
        <w:rPr>
          <w:rFonts w:ascii="Times New Roman" w:hAnsi="Times New Roman" w:cs="Times New Roman"/>
          <w:b/>
        </w:rPr>
        <w:t>umar</w:t>
      </w:r>
      <w:r w:rsidR="00B45A4F">
        <w:rPr>
          <w:rFonts w:ascii="Times New Roman" w:hAnsi="Times New Roman" w:cs="Times New Roman"/>
          <w:b/>
        </w:rPr>
        <w:t xml:space="preserve">, ICM=I. </w:t>
      </w:r>
      <w:proofErr w:type="spellStart"/>
      <w:r w:rsidR="00B45A4F">
        <w:rPr>
          <w:rFonts w:ascii="Times New Roman" w:hAnsi="Times New Roman" w:cs="Times New Roman"/>
          <w:b/>
        </w:rPr>
        <w:t>Chitrasen</w:t>
      </w:r>
      <w:proofErr w:type="spellEnd"/>
      <w:r w:rsidR="00B45A4F">
        <w:rPr>
          <w:rFonts w:ascii="Times New Roman" w:hAnsi="Times New Roman" w:cs="Times New Roman"/>
          <w:b/>
        </w:rPr>
        <w:t xml:space="preserve"> Meitei, SIM=Simon </w:t>
      </w:r>
      <w:proofErr w:type="spellStart"/>
      <w:r w:rsidR="00B45A4F">
        <w:rPr>
          <w:rFonts w:ascii="Times New Roman" w:hAnsi="Times New Roman" w:cs="Times New Roman"/>
          <w:b/>
        </w:rPr>
        <w:t>Tongbram</w:t>
      </w:r>
      <w:proofErr w:type="spellEnd"/>
      <w:r w:rsidR="00B45A4F">
        <w:rPr>
          <w:rFonts w:ascii="Times New Roman" w:hAnsi="Times New Roman" w:cs="Times New Roman"/>
          <w:b/>
        </w:rPr>
        <w:t>, LDS=</w:t>
      </w:r>
      <w:proofErr w:type="spellStart"/>
      <w:r w:rsidR="00B45A4F">
        <w:rPr>
          <w:rFonts w:ascii="Times New Roman" w:hAnsi="Times New Roman" w:cs="Times New Roman"/>
          <w:b/>
        </w:rPr>
        <w:t>L.Dhanachandra</w:t>
      </w:r>
      <w:proofErr w:type="spellEnd"/>
      <w:r w:rsidR="00B45A4F">
        <w:rPr>
          <w:rFonts w:ascii="Times New Roman" w:hAnsi="Times New Roman" w:cs="Times New Roman"/>
          <w:b/>
        </w:rPr>
        <w:t xml:space="preserve"> Singh, Dev=</w:t>
      </w:r>
      <w:proofErr w:type="spellStart"/>
      <w:r w:rsidR="00B45A4F">
        <w:rPr>
          <w:rFonts w:ascii="Times New Roman" w:hAnsi="Times New Roman" w:cs="Times New Roman"/>
          <w:b/>
        </w:rPr>
        <w:t>Devakishore</w:t>
      </w:r>
      <w:proofErr w:type="spellEnd"/>
      <w:r w:rsidR="00B45A4F">
        <w:rPr>
          <w:rFonts w:ascii="Times New Roman" w:hAnsi="Times New Roman" w:cs="Times New Roman"/>
          <w:b/>
        </w:rPr>
        <w:t xml:space="preserve">, RKM=R.K. </w:t>
      </w:r>
      <w:proofErr w:type="spellStart"/>
      <w:r w:rsidR="00B45A4F">
        <w:rPr>
          <w:rFonts w:ascii="Times New Roman" w:hAnsi="Times New Roman" w:cs="Times New Roman"/>
          <w:b/>
        </w:rPr>
        <w:t>Malemnganbi</w:t>
      </w:r>
      <w:proofErr w:type="spellEnd"/>
      <w:r w:rsidR="00B45A4F">
        <w:rPr>
          <w:rFonts w:ascii="Times New Roman" w:hAnsi="Times New Roman" w:cs="Times New Roman"/>
          <w:b/>
        </w:rPr>
        <w:t xml:space="preserve">, LKC=L. </w:t>
      </w:r>
      <w:proofErr w:type="spellStart"/>
      <w:r w:rsidR="00B45A4F">
        <w:rPr>
          <w:rFonts w:ascii="Times New Roman" w:hAnsi="Times New Roman" w:cs="Times New Roman"/>
          <w:b/>
        </w:rPr>
        <w:t>Khumanleima</w:t>
      </w:r>
      <w:proofErr w:type="spellEnd"/>
      <w:r w:rsidR="00B45A4F">
        <w:rPr>
          <w:rFonts w:ascii="Times New Roman" w:hAnsi="Times New Roman" w:cs="Times New Roman"/>
          <w:b/>
        </w:rPr>
        <w:t xml:space="preserve"> </w:t>
      </w:r>
      <w:proofErr w:type="spellStart"/>
      <w:r w:rsidR="00B45A4F">
        <w:rPr>
          <w:rFonts w:ascii="Times New Roman" w:hAnsi="Times New Roman" w:cs="Times New Roman"/>
          <w:b/>
        </w:rPr>
        <w:t>Chanu</w:t>
      </w:r>
      <w:proofErr w:type="spellEnd"/>
      <w:r w:rsidR="00B45A4F">
        <w:rPr>
          <w:rFonts w:ascii="Times New Roman" w:hAnsi="Times New Roman" w:cs="Times New Roman"/>
          <w:b/>
        </w:rPr>
        <w:t xml:space="preserve">, PS=P. </w:t>
      </w:r>
      <w:proofErr w:type="spellStart"/>
      <w:r w:rsidR="00B45A4F">
        <w:rPr>
          <w:rFonts w:ascii="Times New Roman" w:hAnsi="Times New Roman" w:cs="Times New Roman"/>
          <w:b/>
        </w:rPr>
        <w:t>Shantibala</w:t>
      </w:r>
      <w:proofErr w:type="spellEnd"/>
    </w:p>
    <w:sectPr w:rsidR="00B45A4F" w:rsidSect="0078744A"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6C693A"/>
    <w:multiLevelType w:val="hybridMultilevel"/>
    <w:tmpl w:val="F1AC0B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5F2DBA"/>
    <w:multiLevelType w:val="hybridMultilevel"/>
    <w:tmpl w:val="DC845F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6668E9"/>
    <w:multiLevelType w:val="hybridMultilevel"/>
    <w:tmpl w:val="24064A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7549C1"/>
    <w:multiLevelType w:val="hybridMultilevel"/>
    <w:tmpl w:val="72CC97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BD5190"/>
    <w:multiLevelType w:val="hybridMultilevel"/>
    <w:tmpl w:val="7B201FA2"/>
    <w:lvl w:ilvl="0" w:tplc="54C22B2C">
      <w:start w:val="1200"/>
      <w:numFmt w:val="bullet"/>
      <w:lvlText w:val=""/>
      <w:lvlJc w:val="left"/>
      <w:pPr>
        <w:ind w:left="644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>
    <w:nsid w:val="66593DE6"/>
    <w:multiLevelType w:val="hybridMultilevel"/>
    <w:tmpl w:val="C3481F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7761BD"/>
    <w:multiLevelType w:val="hybridMultilevel"/>
    <w:tmpl w:val="B2F02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EE6141B"/>
    <w:multiLevelType w:val="hybridMultilevel"/>
    <w:tmpl w:val="154ED626"/>
    <w:lvl w:ilvl="0" w:tplc="DCA66EEE">
      <w:start w:val="1200"/>
      <w:numFmt w:val="bullet"/>
      <w:lvlText w:val=""/>
      <w:lvlJc w:val="left"/>
      <w:pPr>
        <w:ind w:left="63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sTAzM7CwNLIwNDBW0lEKTi0uzszPAykwqQUAhIh74ywAAAA="/>
  </w:docVars>
  <w:rsids>
    <w:rsidRoot w:val="00D879B7"/>
    <w:rsid w:val="00000E0B"/>
    <w:rsid w:val="000041CE"/>
    <w:rsid w:val="00004B19"/>
    <w:rsid w:val="00006BCD"/>
    <w:rsid w:val="00006D13"/>
    <w:rsid w:val="00010292"/>
    <w:rsid w:val="00024843"/>
    <w:rsid w:val="00040B99"/>
    <w:rsid w:val="00041A0E"/>
    <w:rsid w:val="00042E04"/>
    <w:rsid w:val="00061267"/>
    <w:rsid w:val="00062417"/>
    <w:rsid w:val="0006320D"/>
    <w:rsid w:val="0006393D"/>
    <w:rsid w:val="000653A3"/>
    <w:rsid w:val="000775A0"/>
    <w:rsid w:val="00077608"/>
    <w:rsid w:val="000814CC"/>
    <w:rsid w:val="000842E7"/>
    <w:rsid w:val="00094CA6"/>
    <w:rsid w:val="00095747"/>
    <w:rsid w:val="0009634E"/>
    <w:rsid w:val="000A4712"/>
    <w:rsid w:val="000B186A"/>
    <w:rsid w:val="000B3A39"/>
    <w:rsid w:val="000B5D32"/>
    <w:rsid w:val="000E347C"/>
    <w:rsid w:val="000E592F"/>
    <w:rsid w:val="000E6299"/>
    <w:rsid w:val="000F0213"/>
    <w:rsid w:val="000F07ED"/>
    <w:rsid w:val="000F16E2"/>
    <w:rsid w:val="000F2E9F"/>
    <w:rsid w:val="000F3029"/>
    <w:rsid w:val="000F4A0E"/>
    <w:rsid w:val="00103ADE"/>
    <w:rsid w:val="00106EED"/>
    <w:rsid w:val="00107CD0"/>
    <w:rsid w:val="00135AC4"/>
    <w:rsid w:val="00137B51"/>
    <w:rsid w:val="00140660"/>
    <w:rsid w:val="00145F27"/>
    <w:rsid w:val="0014694C"/>
    <w:rsid w:val="00162E5A"/>
    <w:rsid w:val="0016771B"/>
    <w:rsid w:val="00171695"/>
    <w:rsid w:val="00177789"/>
    <w:rsid w:val="00186594"/>
    <w:rsid w:val="00186E8A"/>
    <w:rsid w:val="001A16C8"/>
    <w:rsid w:val="001B2515"/>
    <w:rsid w:val="001B4974"/>
    <w:rsid w:val="001B6369"/>
    <w:rsid w:val="001B63F2"/>
    <w:rsid w:val="001B6486"/>
    <w:rsid w:val="001B7F03"/>
    <w:rsid w:val="001C4B85"/>
    <w:rsid w:val="001E12AE"/>
    <w:rsid w:val="001E1A55"/>
    <w:rsid w:val="001E2E57"/>
    <w:rsid w:val="001E404F"/>
    <w:rsid w:val="001F4EE0"/>
    <w:rsid w:val="001F52BB"/>
    <w:rsid w:val="00201A1A"/>
    <w:rsid w:val="00201C16"/>
    <w:rsid w:val="00211AE7"/>
    <w:rsid w:val="00213EF1"/>
    <w:rsid w:val="00216578"/>
    <w:rsid w:val="002165C0"/>
    <w:rsid w:val="00217149"/>
    <w:rsid w:val="00222253"/>
    <w:rsid w:val="002238CB"/>
    <w:rsid w:val="00223BAB"/>
    <w:rsid w:val="00230797"/>
    <w:rsid w:val="00236C67"/>
    <w:rsid w:val="00246308"/>
    <w:rsid w:val="002532AB"/>
    <w:rsid w:val="00253D08"/>
    <w:rsid w:val="00261456"/>
    <w:rsid w:val="00261BFD"/>
    <w:rsid w:val="002625C0"/>
    <w:rsid w:val="0026424B"/>
    <w:rsid w:val="00274093"/>
    <w:rsid w:val="002774AC"/>
    <w:rsid w:val="00281847"/>
    <w:rsid w:val="002950BF"/>
    <w:rsid w:val="00295DFD"/>
    <w:rsid w:val="002A301D"/>
    <w:rsid w:val="002B240E"/>
    <w:rsid w:val="002B5F8E"/>
    <w:rsid w:val="002C1F36"/>
    <w:rsid w:val="002C1FD7"/>
    <w:rsid w:val="002C5705"/>
    <w:rsid w:val="002D174F"/>
    <w:rsid w:val="002D1CBD"/>
    <w:rsid w:val="002D28FC"/>
    <w:rsid w:val="002D3164"/>
    <w:rsid w:val="002D7557"/>
    <w:rsid w:val="002E51C0"/>
    <w:rsid w:val="002E6F83"/>
    <w:rsid w:val="002F324D"/>
    <w:rsid w:val="002F6241"/>
    <w:rsid w:val="002F6821"/>
    <w:rsid w:val="002F7418"/>
    <w:rsid w:val="00302A20"/>
    <w:rsid w:val="003061AD"/>
    <w:rsid w:val="003110FB"/>
    <w:rsid w:val="0031389E"/>
    <w:rsid w:val="00314251"/>
    <w:rsid w:val="00316ACA"/>
    <w:rsid w:val="00316B0F"/>
    <w:rsid w:val="00321181"/>
    <w:rsid w:val="00347976"/>
    <w:rsid w:val="00353E09"/>
    <w:rsid w:val="003540C4"/>
    <w:rsid w:val="0036327E"/>
    <w:rsid w:val="00365D1F"/>
    <w:rsid w:val="00366696"/>
    <w:rsid w:val="00377FD3"/>
    <w:rsid w:val="00382128"/>
    <w:rsid w:val="003902B6"/>
    <w:rsid w:val="00392A7F"/>
    <w:rsid w:val="00392DD0"/>
    <w:rsid w:val="003962FF"/>
    <w:rsid w:val="003979A7"/>
    <w:rsid w:val="00397A71"/>
    <w:rsid w:val="003C2647"/>
    <w:rsid w:val="003D3393"/>
    <w:rsid w:val="003D418D"/>
    <w:rsid w:val="003D5DE3"/>
    <w:rsid w:val="003E35A1"/>
    <w:rsid w:val="003E4A77"/>
    <w:rsid w:val="003E55F5"/>
    <w:rsid w:val="003F19DA"/>
    <w:rsid w:val="003F3D5A"/>
    <w:rsid w:val="004042A7"/>
    <w:rsid w:val="00407520"/>
    <w:rsid w:val="0041291A"/>
    <w:rsid w:val="00415E01"/>
    <w:rsid w:val="0041760F"/>
    <w:rsid w:val="0042292C"/>
    <w:rsid w:val="004245A0"/>
    <w:rsid w:val="004336DF"/>
    <w:rsid w:val="00441AA6"/>
    <w:rsid w:val="00445F0E"/>
    <w:rsid w:val="00450A7C"/>
    <w:rsid w:val="00456681"/>
    <w:rsid w:val="0046587C"/>
    <w:rsid w:val="004746CC"/>
    <w:rsid w:val="004764CF"/>
    <w:rsid w:val="004771D0"/>
    <w:rsid w:val="0047781B"/>
    <w:rsid w:val="0048025E"/>
    <w:rsid w:val="004829D5"/>
    <w:rsid w:val="00485006"/>
    <w:rsid w:val="00486712"/>
    <w:rsid w:val="00486788"/>
    <w:rsid w:val="00486D0E"/>
    <w:rsid w:val="00493F75"/>
    <w:rsid w:val="00494CC5"/>
    <w:rsid w:val="004B16DD"/>
    <w:rsid w:val="004B19D6"/>
    <w:rsid w:val="004C6FFF"/>
    <w:rsid w:val="004D0405"/>
    <w:rsid w:val="004D04B4"/>
    <w:rsid w:val="004D0939"/>
    <w:rsid w:val="004D2F24"/>
    <w:rsid w:val="004D4ECA"/>
    <w:rsid w:val="004D7FC3"/>
    <w:rsid w:val="004E29CF"/>
    <w:rsid w:val="004E342C"/>
    <w:rsid w:val="004E646D"/>
    <w:rsid w:val="004E7580"/>
    <w:rsid w:val="004F04D8"/>
    <w:rsid w:val="004F17E0"/>
    <w:rsid w:val="004F25B5"/>
    <w:rsid w:val="004F5F4A"/>
    <w:rsid w:val="004F607E"/>
    <w:rsid w:val="004F713A"/>
    <w:rsid w:val="00501966"/>
    <w:rsid w:val="005120AC"/>
    <w:rsid w:val="00512C71"/>
    <w:rsid w:val="00514188"/>
    <w:rsid w:val="005145BA"/>
    <w:rsid w:val="00514D1B"/>
    <w:rsid w:val="00523B23"/>
    <w:rsid w:val="005240E1"/>
    <w:rsid w:val="00532E91"/>
    <w:rsid w:val="005363E1"/>
    <w:rsid w:val="005415BA"/>
    <w:rsid w:val="00541C37"/>
    <w:rsid w:val="00545A0F"/>
    <w:rsid w:val="00550A6B"/>
    <w:rsid w:val="00557A24"/>
    <w:rsid w:val="005627CE"/>
    <w:rsid w:val="005706CE"/>
    <w:rsid w:val="00574C7A"/>
    <w:rsid w:val="0057521D"/>
    <w:rsid w:val="00575445"/>
    <w:rsid w:val="00575688"/>
    <w:rsid w:val="0058029D"/>
    <w:rsid w:val="00583CBC"/>
    <w:rsid w:val="00586C14"/>
    <w:rsid w:val="00592490"/>
    <w:rsid w:val="00592EFB"/>
    <w:rsid w:val="00595EC3"/>
    <w:rsid w:val="005A0532"/>
    <w:rsid w:val="005B1537"/>
    <w:rsid w:val="005B34C7"/>
    <w:rsid w:val="005B4C93"/>
    <w:rsid w:val="005B6CD3"/>
    <w:rsid w:val="005B7B29"/>
    <w:rsid w:val="005C6DED"/>
    <w:rsid w:val="005C7EB7"/>
    <w:rsid w:val="005D5C17"/>
    <w:rsid w:val="005E4696"/>
    <w:rsid w:val="005E727C"/>
    <w:rsid w:val="005F2021"/>
    <w:rsid w:val="005F2233"/>
    <w:rsid w:val="00601AFE"/>
    <w:rsid w:val="00601EC4"/>
    <w:rsid w:val="006021C4"/>
    <w:rsid w:val="00602FE7"/>
    <w:rsid w:val="00621E90"/>
    <w:rsid w:val="006331F6"/>
    <w:rsid w:val="00640412"/>
    <w:rsid w:val="006416B1"/>
    <w:rsid w:val="00645D6D"/>
    <w:rsid w:val="00646A6C"/>
    <w:rsid w:val="006501F4"/>
    <w:rsid w:val="00652431"/>
    <w:rsid w:val="006610F0"/>
    <w:rsid w:val="006706BA"/>
    <w:rsid w:val="00671AFD"/>
    <w:rsid w:val="0067464C"/>
    <w:rsid w:val="006803B1"/>
    <w:rsid w:val="00681722"/>
    <w:rsid w:val="00687050"/>
    <w:rsid w:val="00687B0F"/>
    <w:rsid w:val="00694F6D"/>
    <w:rsid w:val="006A22C9"/>
    <w:rsid w:val="006B196A"/>
    <w:rsid w:val="006B2699"/>
    <w:rsid w:val="006B70A6"/>
    <w:rsid w:val="006C06DF"/>
    <w:rsid w:val="006C239C"/>
    <w:rsid w:val="006C4540"/>
    <w:rsid w:val="006D0622"/>
    <w:rsid w:val="006D6C3E"/>
    <w:rsid w:val="006E17DA"/>
    <w:rsid w:val="006E67E5"/>
    <w:rsid w:val="006F3CED"/>
    <w:rsid w:val="006F6810"/>
    <w:rsid w:val="00700279"/>
    <w:rsid w:val="00703769"/>
    <w:rsid w:val="0070730A"/>
    <w:rsid w:val="007135A6"/>
    <w:rsid w:val="00713BAB"/>
    <w:rsid w:val="00716716"/>
    <w:rsid w:val="00721AC2"/>
    <w:rsid w:val="0072562F"/>
    <w:rsid w:val="007304A3"/>
    <w:rsid w:val="00742928"/>
    <w:rsid w:val="00760616"/>
    <w:rsid w:val="007706C2"/>
    <w:rsid w:val="00771207"/>
    <w:rsid w:val="00774E6F"/>
    <w:rsid w:val="00783AAF"/>
    <w:rsid w:val="0078744A"/>
    <w:rsid w:val="00797162"/>
    <w:rsid w:val="007A0E01"/>
    <w:rsid w:val="007A7F61"/>
    <w:rsid w:val="007B2224"/>
    <w:rsid w:val="007B40A0"/>
    <w:rsid w:val="007C3D3E"/>
    <w:rsid w:val="007C6472"/>
    <w:rsid w:val="007C64A2"/>
    <w:rsid w:val="007D0A07"/>
    <w:rsid w:val="007D2D00"/>
    <w:rsid w:val="007D3AAF"/>
    <w:rsid w:val="007D731D"/>
    <w:rsid w:val="007D7729"/>
    <w:rsid w:val="007E2298"/>
    <w:rsid w:val="007E2956"/>
    <w:rsid w:val="007F0A2D"/>
    <w:rsid w:val="007F26AC"/>
    <w:rsid w:val="007F72E1"/>
    <w:rsid w:val="00805963"/>
    <w:rsid w:val="00810083"/>
    <w:rsid w:val="0081452A"/>
    <w:rsid w:val="0081717C"/>
    <w:rsid w:val="008174E8"/>
    <w:rsid w:val="00827054"/>
    <w:rsid w:val="008309F9"/>
    <w:rsid w:val="00831B8C"/>
    <w:rsid w:val="00832B91"/>
    <w:rsid w:val="0084287B"/>
    <w:rsid w:val="00852FBE"/>
    <w:rsid w:val="0085438E"/>
    <w:rsid w:val="00862690"/>
    <w:rsid w:val="00881FDB"/>
    <w:rsid w:val="008864C2"/>
    <w:rsid w:val="00887317"/>
    <w:rsid w:val="00891266"/>
    <w:rsid w:val="00892E05"/>
    <w:rsid w:val="008A494C"/>
    <w:rsid w:val="008C5ECA"/>
    <w:rsid w:val="008D06D6"/>
    <w:rsid w:val="008D6C74"/>
    <w:rsid w:val="008E2C17"/>
    <w:rsid w:val="008E5C67"/>
    <w:rsid w:val="008E7660"/>
    <w:rsid w:val="008F2B71"/>
    <w:rsid w:val="008F50B1"/>
    <w:rsid w:val="008F58B2"/>
    <w:rsid w:val="00900A16"/>
    <w:rsid w:val="00916C00"/>
    <w:rsid w:val="00922A8C"/>
    <w:rsid w:val="00930D97"/>
    <w:rsid w:val="0093249C"/>
    <w:rsid w:val="00933AB2"/>
    <w:rsid w:val="00934D9A"/>
    <w:rsid w:val="00937E6E"/>
    <w:rsid w:val="009418BA"/>
    <w:rsid w:val="009435B4"/>
    <w:rsid w:val="009450F5"/>
    <w:rsid w:val="00951489"/>
    <w:rsid w:val="00960DC8"/>
    <w:rsid w:val="00973680"/>
    <w:rsid w:val="0097538C"/>
    <w:rsid w:val="0098217B"/>
    <w:rsid w:val="009846EB"/>
    <w:rsid w:val="009931EE"/>
    <w:rsid w:val="00996D29"/>
    <w:rsid w:val="009A2BDF"/>
    <w:rsid w:val="009A409A"/>
    <w:rsid w:val="009A4863"/>
    <w:rsid w:val="009A6436"/>
    <w:rsid w:val="009B35E6"/>
    <w:rsid w:val="009B4C7B"/>
    <w:rsid w:val="009C4878"/>
    <w:rsid w:val="009C5450"/>
    <w:rsid w:val="009D00C3"/>
    <w:rsid w:val="009D3B22"/>
    <w:rsid w:val="009D7867"/>
    <w:rsid w:val="009E2C50"/>
    <w:rsid w:val="009E49F4"/>
    <w:rsid w:val="009E5626"/>
    <w:rsid w:val="009F0D8E"/>
    <w:rsid w:val="009F32AC"/>
    <w:rsid w:val="009F3E65"/>
    <w:rsid w:val="009F46FE"/>
    <w:rsid w:val="009F542A"/>
    <w:rsid w:val="00A00312"/>
    <w:rsid w:val="00A05022"/>
    <w:rsid w:val="00A06453"/>
    <w:rsid w:val="00A072E2"/>
    <w:rsid w:val="00A1323E"/>
    <w:rsid w:val="00A17E02"/>
    <w:rsid w:val="00A21272"/>
    <w:rsid w:val="00A41B8F"/>
    <w:rsid w:val="00A42BD9"/>
    <w:rsid w:val="00A46E56"/>
    <w:rsid w:val="00A52247"/>
    <w:rsid w:val="00A5359C"/>
    <w:rsid w:val="00A56005"/>
    <w:rsid w:val="00A64656"/>
    <w:rsid w:val="00A66979"/>
    <w:rsid w:val="00A72182"/>
    <w:rsid w:val="00A81DCB"/>
    <w:rsid w:val="00A856E7"/>
    <w:rsid w:val="00A87807"/>
    <w:rsid w:val="00A92609"/>
    <w:rsid w:val="00AA0BF1"/>
    <w:rsid w:val="00AB31B1"/>
    <w:rsid w:val="00AB3BA7"/>
    <w:rsid w:val="00AC2377"/>
    <w:rsid w:val="00AC2934"/>
    <w:rsid w:val="00AC5CDA"/>
    <w:rsid w:val="00AC6605"/>
    <w:rsid w:val="00AD6A79"/>
    <w:rsid w:val="00AE206F"/>
    <w:rsid w:val="00AE7304"/>
    <w:rsid w:val="00AF03E5"/>
    <w:rsid w:val="00AF1F1E"/>
    <w:rsid w:val="00AF2817"/>
    <w:rsid w:val="00AF58EE"/>
    <w:rsid w:val="00AF6B3F"/>
    <w:rsid w:val="00B0374B"/>
    <w:rsid w:val="00B04C6D"/>
    <w:rsid w:val="00B15828"/>
    <w:rsid w:val="00B17039"/>
    <w:rsid w:val="00B23833"/>
    <w:rsid w:val="00B24E12"/>
    <w:rsid w:val="00B30470"/>
    <w:rsid w:val="00B311BB"/>
    <w:rsid w:val="00B31BEF"/>
    <w:rsid w:val="00B33A46"/>
    <w:rsid w:val="00B45A4F"/>
    <w:rsid w:val="00B52A66"/>
    <w:rsid w:val="00B54F74"/>
    <w:rsid w:val="00B62653"/>
    <w:rsid w:val="00B64F00"/>
    <w:rsid w:val="00B7391E"/>
    <w:rsid w:val="00B742FE"/>
    <w:rsid w:val="00B76854"/>
    <w:rsid w:val="00B76DBF"/>
    <w:rsid w:val="00B80FFD"/>
    <w:rsid w:val="00B823A1"/>
    <w:rsid w:val="00B93B95"/>
    <w:rsid w:val="00B953A0"/>
    <w:rsid w:val="00B9658B"/>
    <w:rsid w:val="00B97C09"/>
    <w:rsid w:val="00BA1D76"/>
    <w:rsid w:val="00BB57B4"/>
    <w:rsid w:val="00BC01C2"/>
    <w:rsid w:val="00BC11D5"/>
    <w:rsid w:val="00BC1AB4"/>
    <w:rsid w:val="00BC33EF"/>
    <w:rsid w:val="00BC46A5"/>
    <w:rsid w:val="00BC4BEF"/>
    <w:rsid w:val="00BD26C9"/>
    <w:rsid w:val="00BD7D5B"/>
    <w:rsid w:val="00BE0868"/>
    <w:rsid w:val="00BE421F"/>
    <w:rsid w:val="00BE4F0B"/>
    <w:rsid w:val="00BE5BDD"/>
    <w:rsid w:val="00C0009A"/>
    <w:rsid w:val="00C00F52"/>
    <w:rsid w:val="00C109AB"/>
    <w:rsid w:val="00C21C1E"/>
    <w:rsid w:val="00C262C4"/>
    <w:rsid w:val="00C2722E"/>
    <w:rsid w:val="00C30AA6"/>
    <w:rsid w:val="00C3195F"/>
    <w:rsid w:val="00C34BC9"/>
    <w:rsid w:val="00C416EF"/>
    <w:rsid w:val="00C431B0"/>
    <w:rsid w:val="00C46FF4"/>
    <w:rsid w:val="00C533EF"/>
    <w:rsid w:val="00C539B7"/>
    <w:rsid w:val="00C56A90"/>
    <w:rsid w:val="00C574D1"/>
    <w:rsid w:val="00C6798E"/>
    <w:rsid w:val="00C735BE"/>
    <w:rsid w:val="00C75BB9"/>
    <w:rsid w:val="00C776D7"/>
    <w:rsid w:val="00C80482"/>
    <w:rsid w:val="00C822D8"/>
    <w:rsid w:val="00C8342D"/>
    <w:rsid w:val="00C85B8F"/>
    <w:rsid w:val="00C90A01"/>
    <w:rsid w:val="00C9170D"/>
    <w:rsid w:val="00C936A4"/>
    <w:rsid w:val="00C96ACD"/>
    <w:rsid w:val="00C97C13"/>
    <w:rsid w:val="00CA6DF1"/>
    <w:rsid w:val="00CB1750"/>
    <w:rsid w:val="00CC145A"/>
    <w:rsid w:val="00CC2824"/>
    <w:rsid w:val="00CC3688"/>
    <w:rsid w:val="00CC4399"/>
    <w:rsid w:val="00CC44B1"/>
    <w:rsid w:val="00CC5607"/>
    <w:rsid w:val="00CD4CFE"/>
    <w:rsid w:val="00CE039A"/>
    <w:rsid w:val="00CE2133"/>
    <w:rsid w:val="00CE3123"/>
    <w:rsid w:val="00CE3A44"/>
    <w:rsid w:val="00CE43B8"/>
    <w:rsid w:val="00CE5034"/>
    <w:rsid w:val="00CE5137"/>
    <w:rsid w:val="00CE61E0"/>
    <w:rsid w:val="00CE642A"/>
    <w:rsid w:val="00CF0971"/>
    <w:rsid w:val="00CF41F9"/>
    <w:rsid w:val="00CF5613"/>
    <w:rsid w:val="00CF6111"/>
    <w:rsid w:val="00D053EF"/>
    <w:rsid w:val="00D21BC5"/>
    <w:rsid w:val="00D30269"/>
    <w:rsid w:val="00D312C7"/>
    <w:rsid w:val="00D3498A"/>
    <w:rsid w:val="00D40B2C"/>
    <w:rsid w:val="00D47B9F"/>
    <w:rsid w:val="00D52725"/>
    <w:rsid w:val="00D538F9"/>
    <w:rsid w:val="00D54DE4"/>
    <w:rsid w:val="00D560A6"/>
    <w:rsid w:val="00D62DC1"/>
    <w:rsid w:val="00D72582"/>
    <w:rsid w:val="00D741F9"/>
    <w:rsid w:val="00D74CAD"/>
    <w:rsid w:val="00D879B7"/>
    <w:rsid w:val="00D9194C"/>
    <w:rsid w:val="00D9279C"/>
    <w:rsid w:val="00D9304C"/>
    <w:rsid w:val="00DA1C4F"/>
    <w:rsid w:val="00DA61DC"/>
    <w:rsid w:val="00DB1C1D"/>
    <w:rsid w:val="00DB5041"/>
    <w:rsid w:val="00DC1460"/>
    <w:rsid w:val="00DC3725"/>
    <w:rsid w:val="00DC5DD9"/>
    <w:rsid w:val="00DC7382"/>
    <w:rsid w:val="00DD0429"/>
    <w:rsid w:val="00DD2C0A"/>
    <w:rsid w:val="00DD7B73"/>
    <w:rsid w:val="00DE62FD"/>
    <w:rsid w:val="00DF2BC6"/>
    <w:rsid w:val="00DF70A4"/>
    <w:rsid w:val="00DF79EF"/>
    <w:rsid w:val="00E0054E"/>
    <w:rsid w:val="00E00C3E"/>
    <w:rsid w:val="00E1279F"/>
    <w:rsid w:val="00E16A2F"/>
    <w:rsid w:val="00E216E6"/>
    <w:rsid w:val="00E2775C"/>
    <w:rsid w:val="00E31D51"/>
    <w:rsid w:val="00E36870"/>
    <w:rsid w:val="00E4016F"/>
    <w:rsid w:val="00E5258D"/>
    <w:rsid w:val="00E538F8"/>
    <w:rsid w:val="00E5538B"/>
    <w:rsid w:val="00E572A2"/>
    <w:rsid w:val="00E6067E"/>
    <w:rsid w:val="00E61B84"/>
    <w:rsid w:val="00E61BD0"/>
    <w:rsid w:val="00E7083C"/>
    <w:rsid w:val="00E76DF4"/>
    <w:rsid w:val="00E76E94"/>
    <w:rsid w:val="00E85321"/>
    <w:rsid w:val="00E95501"/>
    <w:rsid w:val="00E963AE"/>
    <w:rsid w:val="00EA01D7"/>
    <w:rsid w:val="00EA2557"/>
    <w:rsid w:val="00EA2AD9"/>
    <w:rsid w:val="00EA3931"/>
    <w:rsid w:val="00EA78BD"/>
    <w:rsid w:val="00EB06AF"/>
    <w:rsid w:val="00EB131D"/>
    <w:rsid w:val="00EB3433"/>
    <w:rsid w:val="00EB3FEB"/>
    <w:rsid w:val="00EB6494"/>
    <w:rsid w:val="00EB70DB"/>
    <w:rsid w:val="00EC3959"/>
    <w:rsid w:val="00EC69A6"/>
    <w:rsid w:val="00ED5658"/>
    <w:rsid w:val="00ED6AB7"/>
    <w:rsid w:val="00ED6F9D"/>
    <w:rsid w:val="00EE6638"/>
    <w:rsid w:val="00EE6B70"/>
    <w:rsid w:val="00EE7E7F"/>
    <w:rsid w:val="00EF00CB"/>
    <w:rsid w:val="00EF104E"/>
    <w:rsid w:val="00EF13B1"/>
    <w:rsid w:val="00EF2508"/>
    <w:rsid w:val="00EF2583"/>
    <w:rsid w:val="00EF5DD8"/>
    <w:rsid w:val="00EF6D47"/>
    <w:rsid w:val="00F03CDF"/>
    <w:rsid w:val="00F06825"/>
    <w:rsid w:val="00F11A04"/>
    <w:rsid w:val="00F17628"/>
    <w:rsid w:val="00F37F08"/>
    <w:rsid w:val="00F41FD3"/>
    <w:rsid w:val="00F46723"/>
    <w:rsid w:val="00F47C0E"/>
    <w:rsid w:val="00F50FD4"/>
    <w:rsid w:val="00F51BC8"/>
    <w:rsid w:val="00F51E24"/>
    <w:rsid w:val="00F57875"/>
    <w:rsid w:val="00F63487"/>
    <w:rsid w:val="00F66D00"/>
    <w:rsid w:val="00F744BE"/>
    <w:rsid w:val="00F77AC6"/>
    <w:rsid w:val="00F81C45"/>
    <w:rsid w:val="00F83FB7"/>
    <w:rsid w:val="00F85C2A"/>
    <w:rsid w:val="00F87340"/>
    <w:rsid w:val="00F87622"/>
    <w:rsid w:val="00F878B2"/>
    <w:rsid w:val="00F91BEE"/>
    <w:rsid w:val="00FA3F30"/>
    <w:rsid w:val="00FA6572"/>
    <w:rsid w:val="00FB1272"/>
    <w:rsid w:val="00FB3B05"/>
    <w:rsid w:val="00FB3D50"/>
    <w:rsid w:val="00FB59F7"/>
    <w:rsid w:val="00FB6FA9"/>
    <w:rsid w:val="00FC2DFB"/>
    <w:rsid w:val="00FC3D7E"/>
    <w:rsid w:val="00FD5AD7"/>
    <w:rsid w:val="00FE68E7"/>
    <w:rsid w:val="00FF51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1865808-9E7F-485B-A91A-0AF543012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118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79B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1A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AB4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DB1C1D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DB1C1D"/>
    <w:pPr>
      <w:spacing w:after="160" w:line="259" w:lineRule="auto"/>
      <w:ind w:left="720"/>
      <w:contextualSpacing/>
    </w:pPr>
    <w:rPr>
      <w:rFonts w:ascii="Calibri" w:eastAsia="Calibri" w:hAnsi="Calibri" w:cs="Times New Roman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3FEF7C-70D6-40DB-B3E4-A2F87780C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</dc:creator>
  <cp:lastModifiedBy>Shuma Adhikari</cp:lastModifiedBy>
  <cp:revision>3</cp:revision>
  <cp:lastPrinted>2020-08-23T05:34:00Z</cp:lastPrinted>
  <dcterms:created xsi:type="dcterms:W3CDTF">2021-07-25T13:10:00Z</dcterms:created>
  <dcterms:modified xsi:type="dcterms:W3CDTF">2021-07-25T13:14:00Z</dcterms:modified>
</cp:coreProperties>
</file>